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348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2"/>
        <w:gridCol w:w="43"/>
        <w:gridCol w:w="124"/>
        <w:gridCol w:w="56"/>
        <w:gridCol w:w="92"/>
        <w:gridCol w:w="898"/>
        <w:gridCol w:w="630"/>
        <w:gridCol w:w="1914"/>
        <w:gridCol w:w="1303"/>
        <w:gridCol w:w="203"/>
        <w:gridCol w:w="540"/>
        <w:gridCol w:w="360"/>
        <w:gridCol w:w="1440"/>
        <w:gridCol w:w="64"/>
        <w:gridCol w:w="1431"/>
        <w:gridCol w:w="38"/>
      </w:tblGrid>
      <w:tr w:rsidR="0045258B" w:rsidRPr="008E6034" w14:paraId="672F1A51" w14:textId="77777777" w:rsidTr="00F75BE7">
        <w:trPr>
          <w:gridAfter w:val="1"/>
          <w:wAfter w:w="38" w:type="dxa"/>
          <w:jc w:val="right"/>
        </w:trPr>
        <w:tc>
          <w:tcPr>
            <w:tcW w:w="1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8FA6D" w14:textId="462E293D" w:rsidR="006D2233" w:rsidRPr="008E6034" w:rsidRDefault="00F75BE7" w:rsidP="00F75BE7">
            <w:pPr>
              <w:shd w:val="clear" w:color="auto" w:fill="FFFFFF" w:themeFill="background1"/>
              <w:bidi/>
              <w:jc w:val="center"/>
              <w:rPr>
                <w:lang w:val="en-US"/>
              </w:rPr>
            </w:pPr>
            <w:r>
              <w:rPr>
                <w:rFonts w:hint="cs"/>
                <w:rtl/>
                <w:lang w:val="en-US"/>
              </w:rPr>
              <w:t>صورة</w:t>
            </w:r>
          </w:p>
          <w:p w14:paraId="6B8590D7" w14:textId="33E233C9" w:rsidR="0045258B" w:rsidRPr="008E6034" w:rsidRDefault="0045258B" w:rsidP="00F75BE7">
            <w:pPr>
              <w:shd w:val="clear" w:color="auto" w:fill="FFFFFF" w:themeFill="background1"/>
              <w:bidi/>
              <w:jc w:val="center"/>
              <w:rPr>
                <w:lang w:val="en-US"/>
              </w:rPr>
            </w:pPr>
          </w:p>
        </w:tc>
        <w:tc>
          <w:tcPr>
            <w:tcW w:w="750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278DE" w14:textId="28325007" w:rsidR="0045258B" w:rsidRPr="008E6034" w:rsidRDefault="00E7101F" w:rsidP="00E7101F">
            <w:pPr>
              <w:shd w:val="clear" w:color="auto" w:fill="FFFFFF" w:themeFill="background1"/>
              <w:bidi/>
              <w:jc w:val="center"/>
              <w:rPr>
                <w:sz w:val="36"/>
                <w:szCs w:val="36"/>
                <w:lang w:val="en-US"/>
              </w:rPr>
            </w:pPr>
            <w:r>
              <w:rPr>
                <w:rFonts w:hint="cs"/>
                <w:sz w:val="36"/>
                <w:szCs w:val="36"/>
                <w:rtl/>
                <w:lang w:val="en-US"/>
              </w:rPr>
              <w:t>كلية التراث</w:t>
            </w:r>
          </w:p>
          <w:p w14:paraId="25B3EB17" w14:textId="77777777" w:rsidR="0045258B" w:rsidRPr="008E6034" w:rsidRDefault="0045258B" w:rsidP="00E7101F">
            <w:pPr>
              <w:shd w:val="clear" w:color="auto" w:fill="FFFFFF" w:themeFill="background1"/>
              <w:bidi/>
              <w:jc w:val="center"/>
              <w:rPr>
                <w:lang w:val="en-US"/>
              </w:rPr>
            </w:pPr>
          </w:p>
          <w:p w14:paraId="024E9060" w14:textId="43819C44" w:rsidR="0045258B" w:rsidRPr="008E6034" w:rsidRDefault="00E7101F" w:rsidP="00E7101F">
            <w:pPr>
              <w:shd w:val="clear" w:color="auto" w:fill="FFFFFF" w:themeFill="background1"/>
              <w:bidi/>
              <w:jc w:val="center"/>
              <w:rPr>
                <w:sz w:val="32"/>
                <w:szCs w:val="32"/>
                <w:lang w:val="en-US"/>
              </w:rPr>
            </w:pPr>
            <w:r>
              <w:rPr>
                <w:rFonts w:hint="cs"/>
                <w:sz w:val="32"/>
                <w:szCs w:val="32"/>
                <w:rtl/>
                <w:lang w:val="en-US"/>
              </w:rPr>
              <w:t>نموذج طلب توظيف سري</w:t>
            </w:r>
          </w:p>
          <w:p w14:paraId="1B055D23" w14:textId="77777777" w:rsidR="00C33A9B" w:rsidRPr="008E6034" w:rsidRDefault="00C33A9B" w:rsidP="00E7101F">
            <w:pPr>
              <w:shd w:val="clear" w:color="auto" w:fill="FFFFFF" w:themeFill="background1"/>
              <w:bidi/>
              <w:jc w:val="center"/>
              <w:rPr>
                <w:sz w:val="20"/>
                <w:szCs w:val="20"/>
                <w:lang w:val="en-US"/>
              </w:rPr>
            </w:pPr>
          </w:p>
          <w:p w14:paraId="653ECF89" w14:textId="77777777" w:rsidR="00233338" w:rsidRPr="008E6034" w:rsidRDefault="00233338" w:rsidP="00E7101F">
            <w:pPr>
              <w:shd w:val="clear" w:color="auto" w:fill="FFFFFF" w:themeFill="background1"/>
              <w:bidi/>
              <w:rPr>
                <w:sz w:val="8"/>
                <w:szCs w:val="8"/>
                <w:lang w:val="en-US"/>
              </w:rPr>
            </w:pPr>
          </w:p>
          <w:p w14:paraId="39551044" w14:textId="77777777" w:rsidR="006D2233" w:rsidRPr="008E6034" w:rsidRDefault="006D2233" w:rsidP="00E7101F">
            <w:pPr>
              <w:shd w:val="clear" w:color="auto" w:fill="FFFFFF" w:themeFill="background1"/>
              <w:bidi/>
              <w:rPr>
                <w:sz w:val="8"/>
                <w:szCs w:val="8"/>
                <w:lang w:val="en-US"/>
              </w:rPr>
            </w:pPr>
          </w:p>
          <w:p w14:paraId="1E3CBC2E" w14:textId="77777777" w:rsidR="006D2233" w:rsidRPr="008E6034" w:rsidRDefault="006D2233" w:rsidP="00E7101F">
            <w:pPr>
              <w:shd w:val="clear" w:color="auto" w:fill="FFFFFF" w:themeFill="background1"/>
              <w:bidi/>
              <w:rPr>
                <w:sz w:val="8"/>
                <w:szCs w:val="8"/>
                <w:lang w:val="en-US"/>
              </w:rPr>
            </w:pPr>
          </w:p>
          <w:p w14:paraId="2CF391FE" w14:textId="77777777" w:rsidR="006D2233" w:rsidRPr="008E6034" w:rsidRDefault="006D2233" w:rsidP="00E7101F">
            <w:pPr>
              <w:shd w:val="clear" w:color="auto" w:fill="FFFFFF" w:themeFill="background1"/>
              <w:bidi/>
              <w:rPr>
                <w:sz w:val="8"/>
                <w:szCs w:val="8"/>
                <w:lang w:val="en-US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D714" w14:textId="05AE6BD3" w:rsidR="0045258B" w:rsidRPr="00A1563F" w:rsidRDefault="00F75BE7" w:rsidP="00A1563F">
            <w:pPr>
              <w:shd w:val="clear" w:color="auto" w:fill="FFFFFF" w:themeFill="background1"/>
              <w:bidi/>
              <w:jc w:val="center"/>
              <w:rPr>
                <w:lang w:val="en-US"/>
              </w:rPr>
            </w:pPr>
            <w:r w:rsidRPr="008E6034">
              <w:rPr>
                <w:noProof/>
                <w:lang w:val="en-US"/>
              </w:rPr>
              <w:drawing>
                <wp:inline distT="0" distB="0" distL="0" distR="0" wp14:anchorId="4BEF8F0A" wp14:editId="6167C238">
                  <wp:extent cx="671830" cy="614680"/>
                  <wp:effectExtent l="0" t="0" r="0" b="0"/>
                  <wp:docPr id="15066115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028"/>
                          <a:stretch/>
                        </pic:blipFill>
                        <pic:spPr bwMode="auto">
                          <a:xfrm>
                            <a:off x="0" y="0"/>
                            <a:ext cx="671830" cy="614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78F3" w:rsidRPr="008E6034" w14:paraId="5B58F92E" w14:textId="77777777" w:rsidTr="00E7101F">
        <w:trPr>
          <w:gridAfter w:val="1"/>
          <w:wAfter w:w="38" w:type="dxa"/>
          <w:trHeight w:val="369"/>
          <w:jc w:val="right"/>
        </w:trPr>
        <w:tc>
          <w:tcPr>
            <w:tcW w:w="1031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117F9A" w14:textId="5FA6BA1E" w:rsidR="00E578F3" w:rsidRPr="008E6034" w:rsidRDefault="00E7101F" w:rsidP="00E7101F">
            <w:pPr>
              <w:shd w:val="clear" w:color="auto" w:fill="FFFFFF" w:themeFill="background1"/>
              <w:bidi/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8"/>
                <w:szCs w:val="28"/>
                <w:rtl/>
                <w:lang w:val="en-US"/>
              </w:rPr>
              <w:t>البيانات الشخصية</w:t>
            </w:r>
          </w:p>
        </w:tc>
      </w:tr>
      <w:tr w:rsidR="00C539FE" w:rsidRPr="008E6034" w14:paraId="66CBE7CD" w14:textId="77777777" w:rsidTr="00E7101F">
        <w:trPr>
          <w:gridAfter w:val="1"/>
          <w:wAfter w:w="38" w:type="dxa"/>
          <w:trHeight w:val="369"/>
          <w:jc w:val="right"/>
        </w:trPr>
        <w:tc>
          <w:tcPr>
            <w:tcW w:w="49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C496D" w14:textId="6D587440" w:rsidR="00C539FE" w:rsidRPr="008E6034" w:rsidRDefault="00E7101F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اسم الأول:</w:t>
            </w: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9D422" w14:textId="28B18DE6" w:rsidR="00C539FE" w:rsidRPr="008E6034" w:rsidRDefault="00E7101F" w:rsidP="00E7101F">
            <w:pPr>
              <w:shd w:val="clear" w:color="auto" w:fill="FFFFFF" w:themeFill="background1"/>
              <w:bidi/>
              <w:rPr>
                <w:sz w:val="20"/>
                <w:szCs w:val="20"/>
                <w:rtl/>
                <w:lang w:val="en-US" w:bidi="ar-LB"/>
              </w:rPr>
            </w:pPr>
            <w:r>
              <w:rPr>
                <w:rFonts w:hint="cs"/>
                <w:sz w:val="20"/>
                <w:szCs w:val="20"/>
                <w:rtl/>
                <w:lang w:val="en-US" w:bidi="ar-LB"/>
              </w:rPr>
              <w:t>اسم العائلة:</w:t>
            </w:r>
          </w:p>
        </w:tc>
      </w:tr>
      <w:tr w:rsidR="00C936EF" w:rsidRPr="008E6034" w14:paraId="1AE47CDB" w14:textId="77777777" w:rsidTr="00306274">
        <w:trPr>
          <w:gridAfter w:val="1"/>
          <w:wAfter w:w="38" w:type="dxa"/>
          <w:trHeight w:val="369"/>
          <w:jc w:val="right"/>
        </w:trPr>
        <w:tc>
          <w:tcPr>
            <w:tcW w:w="14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8A04E" w14:textId="58664C8F" w:rsidR="00C936EF" w:rsidRPr="008E6034" w:rsidRDefault="00306274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عمر:</w:t>
            </w:r>
          </w:p>
        </w:tc>
        <w:tc>
          <w:tcPr>
            <w:tcW w:w="35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A9B58" w14:textId="3F8EA78D" w:rsidR="00C936EF" w:rsidRPr="008E6034" w:rsidRDefault="00306274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تاريخ الميلاد(يوم/شهر/سنة):</w:t>
            </w:r>
            <w:r w:rsidRPr="008E6034">
              <w:rPr>
                <w:sz w:val="20"/>
                <w:szCs w:val="20"/>
                <w:lang w:val="en-US"/>
              </w:rPr>
              <w:t xml:space="preserve">        /         /        </w:t>
            </w: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62BA0" w14:textId="197256BB" w:rsidR="00C936EF" w:rsidRPr="008E6034" w:rsidRDefault="00E7101F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جنس:</w:t>
            </w:r>
            <w:r w:rsidR="00E87E79">
              <w:rPr>
                <w:rFonts w:hint="cs"/>
                <w:sz w:val="20"/>
                <w:szCs w:val="20"/>
                <w:rtl/>
                <w:lang w:val="en-US"/>
              </w:rPr>
              <w:t xml:space="preserve"> </w:t>
            </w:r>
            <w:r w:rsidR="00E87E79" w:rsidRPr="008E6034">
              <w:rPr>
                <w:sz w:val="20"/>
                <w:szCs w:val="20"/>
                <w:lang w:val="en-US"/>
              </w:rPr>
              <w:sym w:font="Symbol" w:char="F0A0"/>
            </w:r>
            <w:r w:rsidR="00E87E79">
              <w:rPr>
                <w:rFonts w:hint="cs"/>
                <w:sz w:val="20"/>
                <w:szCs w:val="20"/>
                <w:rtl/>
                <w:lang w:val="en-US"/>
              </w:rPr>
              <w:t xml:space="preserve"> ذكر</w:t>
            </w:r>
            <w:r w:rsidR="00E87E79">
              <w:rPr>
                <w:sz w:val="20"/>
                <w:szCs w:val="20"/>
                <w:rtl/>
                <w:lang w:val="en-US"/>
              </w:rPr>
              <w:tab/>
            </w:r>
            <w:r w:rsidR="00E87E79" w:rsidRPr="008E6034">
              <w:rPr>
                <w:sz w:val="20"/>
                <w:szCs w:val="20"/>
                <w:lang w:val="en-US"/>
              </w:rPr>
              <w:sym w:font="Symbol" w:char="F0A0"/>
            </w:r>
            <w:r w:rsidR="00E87E79">
              <w:rPr>
                <w:rFonts w:hint="cs"/>
                <w:sz w:val="20"/>
                <w:szCs w:val="20"/>
                <w:rtl/>
                <w:lang w:val="en-US"/>
              </w:rPr>
              <w:t xml:space="preserve"> أنثى</w:t>
            </w:r>
          </w:p>
        </w:tc>
      </w:tr>
      <w:tr w:rsidR="00C539FE" w:rsidRPr="008E6034" w14:paraId="4DA93714" w14:textId="77777777" w:rsidTr="00E7101F">
        <w:trPr>
          <w:gridAfter w:val="1"/>
          <w:wAfter w:w="38" w:type="dxa"/>
          <w:trHeight w:val="369"/>
          <w:jc w:val="right"/>
        </w:trPr>
        <w:tc>
          <w:tcPr>
            <w:tcW w:w="49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6AE68" w14:textId="0FE72931" w:rsidR="00C539FE" w:rsidRPr="008E6034" w:rsidRDefault="00306274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مكان الميلاد:</w:t>
            </w: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DA540" w14:textId="1291DC7E" w:rsidR="00C539FE" w:rsidRPr="008E6034" w:rsidRDefault="00306274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جنسية/الجنسيات:</w:t>
            </w:r>
          </w:p>
        </w:tc>
      </w:tr>
      <w:tr w:rsidR="00306274" w:rsidRPr="008E6034" w14:paraId="47D49E8B" w14:textId="77777777" w:rsidTr="00E7101F">
        <w:trPr>
          <w:gridAfter w:val="1"/>
          <w:wAfter w:w="38" w:type="dxa"/>
          <w:trHeight w:val="748"/>
          <w:jc w:val="right"/>
        </w:trPr>
        <w:tc>
          <w:tcPr>
            <w:tcW w:w="49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FBA12" w14:textId="77777777" w:rsidR="00CB5918" w:rsidRDefault="00CB5918" w:rsidP="00CB5918">
            <w:pPr>
              <w:bidi/>
            </w:pPr>
            <w:r>
              <w:rPr>
                <w:rFonts w:cs="Arial"/>
                <w:rtl/>
              </w:rPr>
              <w:t>إذا كنت متزوجة، الرجاء إعطاء اسم العائلة قبل الزواج</w:t>
            </w:r>
            <w:r>
              <w:t>:</w:t>
            </w:r>
          </w:p>
          <w:p w14:paraId="3D851EB1" w14:textId="36013997" w:rsidR="00306274" w:rsidRPr="00CB5918" w:rsidRDefault="00306274" w:rsidP="00306274">
            <w:pPr>
              <w:shd w:val="clear" w:color="auto" w:fill="FFFFFF" w:themeFill="background1"/>
              <w:bidi/>
              <w:rPr>
                <w:sz w:val="20"/>
                <w:szCs w:val="20"/>
              </w:rPr>
            </w:pP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9FA3F" w14:textId="70187743" w:rsidR="00306274" w:rsidRDefault="00306274" w:rsidP="00306274">
            <w:pPr>
              <w:shd w:val="clear" w:color="auto" w:fill="FFFFFF" w:themeFill="background1"/>
              <w:bidi/>
              <w:rPr>
                <w:sz w:val="20"/>
                <w:szCs w:val="20"/>
                <w:rtl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حالة الاجتماعية:</w:t>
            </w:r>
            <w:r>
              <w:rPr>
                <w:sz w:val="20"/>
                <w:szCs w:val="20"/>
                <w:rtl/>
                <w:lang w:val="en-US"/>
              </w:rPr>
              <w:tab/>
            </w:r>
            <w:r w:rsidRPr="008E6034">
              <w:rPr>
                <w:sz w:val="20"/>
                <w:szCs w:val="20"/>
                <w:lang w:val="en-US"/>
              </w:rPr>
              <w:sym w:font="Symbol" w:char="F0A0"/>
            </w:r>
            <w:r>
              <w:rPr>
                <w:rFonts w:hint="cs"/>
                <w:sz w:val="20"/>
                <w:szCs w:val="20"/>
                <w:rtl/>
                <w:lang w:val="en-US"/>
              </w:rPr>
              <w:t xml:space="preserve"> أعزب          </w:t>
            </w:r>
            <w:r w:rsidRPr="008E6034">
              <w:rPr>
                <w:sz w:val="20"/>
                <w:szCs w:val="20"/>
                <w:lang w:val="en-US"/>
              </w:rPr>
              <w:sym w:font="Symbol" w:char="F0A0"/>
            </w:r>
            <w:r>
              <w:rPr>
                <w:rFonts w:hint="cs"/>
                <w:sz w:val="20"/>
                <w:szCs w:val="20"/>
                <w:rtl/>
                <w:lang w:val="en-US"/>
              </w:rPr>
              <w:t xml:space="preserve"> متزوج</w:t>
            </w:r>
            <w:r>
              <w:rPr>
                <w:sz w:val="20"/>
                <w:szCs w:val="20"/>
                <w:rtl/>
                <w:lang w:val="en-US"/>
              </w:rPr>
              <w:tab/>
            </w:r>
            <w:r>
              <w:rPr>
                <w:rFonts w:hint="cs"/>
                <w:sz w:val="20"/>
                <w:szCs w:val="20"/>
                <w:rtl/>
                <w:lang w:val="en-US"/>
              </w:rPr>
              <w:t xml:space="preserve">     </w:t>
            </w:r>
            <w:r w:rsidRPr="008E6034">
              <w:rPr>
                <w:sz w:val="20"/>
                <w:szCs w:val="20"/>
                <w:lang w:val="en-US"/>
              </w:rPr>
              <w:sym w:font="Symbol" w:char="F0A0"/>
            </w:r>
            <w:r>
              <w:rPr>
                <w:rFonts w:hint="cs"/>
                <w:sz w:val="20"/>
                <w:szCs w:val="20"/>
                <w:rtl/>
                <w:lang w:val="en-US"/>
              </w:rPr>
              <w:t xml:space="preserve"> أرمل</w:t>
            </w:r>
          </w:p>
          <w:p w14:paraId="36F749BD" w14:textId="3419EB09" w:rsidR="00306274" w:rsidRPr="008E6034" w:rsidRDefault="00306274" w:rsidP="00306274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rtl/>
                <w:lang w:val="en-US"/>
              </w:rPr>
              <w:tab/>
            </w:r>
            <w:r>
              <w:rPr>
                <w:sz w:val="20"/>
                <w:szCs w:val="20"/>
                <w:rtl/>
                <w:lang w:val="en-US"/>
              </w:rPr>
              <w:tab/>
            </w:r>
            <w:r w:rsidRPr="008E6034">
              <w:rPr>
                <w:sz w:val="20"/>
                <w:szCs w:val="20"/>
                <w:lang w:val="en-US"/>
              </w:rPr>
              <w:sym w:font="Symbol" w:char="F0A0"/>
            </w:r>
            <w:r>
              <w:rPr>
                <w:rFonts w:hint="cs"/>
                <w:sz w:val="20"/>
                <w:szCs w:val="20"/>
                <w:rtl/>
                <w:lang w:val="en-US"/>
              </w:rPr>
              <w:t xml:space="preserve"> منفصل</w:t>
            </w:r>
            <w:r>
              <w:rPr>
                <w:sz w:val="20"/>
                <w:szCs w:val="20"/>
                <w:rtl/>
                <w:lang w:val="en-US"/>
              </w:rPr>
              <w:tab/>
            </w:r>
            <w:r>
              <w:rPr>
                <w:rFonts w:hint="cs"/>
                <w:sz w:val="20"/>
                <w:szCs w:val="20"/>
                <w:rtl/>
                <w:lang w:val="en-US"/>
              </w:rPr>
              <w:t xml:space="preserve">       </w:t>
            </w:r>
            <w:r w:rsidRPr="008E6034">
              <w:rPr>
                <w:sz w:val="20"/>
                <w:szCs w:val="20"/>
                <w:lang w:val="en-US"/>
              </w:rPr>
              <w:sym w:font="Symbol" w:char="F0A0"/>
            </w:r>
            <w:r>
              <w:rPr>
                <w:rFonts w:hint="cs"/>
                <w:sz w:val="20"/>
                <w:szCs w:val="20"/>
                <w:rtl/>
                <w:lang w:val="en-US"/>
              </w:rPr>
              <w:t xml:space="preserve"> مطلق</w:t>
            </w:r>
          </w:p>
        </w:tc>
      </w:tr>
      <w:tr w:rsidR="00C539FE" w:rsidRPr="008E6034" w14:paraId="72156FCC" w14:textId="77777777" w:rsidTr="00E7101F">
        <w:trPr>
          <w:gridAfter w:val="1"/>
          <w:wAfter w:w="38" w:type="dxa"/>
          <w:trHeight w:val="285"/>
          <w:jc w:val="right"/>
        </w:trPr>
        <w:tc>
          <w:tcPr>
            <w:tcW w:w="49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D30DE4" w14:textId="665A2475" w:rsidR="00C539FE" w:rsidRPr="008E6034" w:rsidRDefault="00306274" w:rsidP="00E7101F">
            <w:pPr>
              <w:shd w:val="clear" w:color="auto" w:fill="FFFFFF" w:themeFill="background1"/>
              <w:bidi/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هاتف</w:t>
            </w:r>
            <w:r w:rsidR="00E87E79">
              <w:rPr>
                <w:rFonts w:hint="cs"/>
                <w:sz w:val="20"/>
                <w:szCs w:val="20"/>
                <w:rtl/>
                <w:lang w:val="en-US"/>
              </w:rPr>
              <w:t xml:space="preserve"> / البريد الالكتروني</w:t>
            </w: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C8C409" w14:textId="4F565519" w:rsidR="00C539FE" w:rsidRPr="008E6034" w:rsidRDefault="00E87E79" w:rsidP="00E7101F">
            <w:pPr>
              <w:shd w:val="clear" w:color="auto" w:fill="FFFFFF" w:themeFill="background1"/>
              <w:bidi/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عنوان</w:t>
            </w:r>
          </w:p>
        </w:tc>
      </w:tr>
      <w:tr w:rsidR="00C539FE" w:rsidRPr="008E6034" w14:paraId="13D4366A" w14:textId="77777777" w:rsidTr="00E7101F">
        <w:trPr>
          <w:gridAfter w:val="1"/>
          <w:wAfter w:w="38" w:type="dxa"/>
          <w:trHeight w:val="285"/>
          <w:jc w:val="right"/>
        </w:trPr>
        <w:tc>
          <w:tcPr>
            <w:tcW w:w="49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EDFD8" w14:textId="46D2A040" w:rsidR="00C539FE" w:rsidRPr="008E6034" w:rsidRDefault="00E87E79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هاتف الأرضي:</w:t>
            </w: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E2954" w14:textId="4303B39D" w:rsidR="00C539FE" w:rsidRPr="008E6034" w:rsidRDefault="00E87E79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مبنى:</w:t>
            </w:r>
          </w:p>
        </w:tc>
      </w:tr>
      <w:tr w:rsidR="00C539FE" w:rsidRPr="008E6034" w14:paraId="67E59AA2" w14:textId="77777777" w:rsidTr="00E7101F">
        <w:trPr>
          <w:gridAfter w:val="1"/>
          <w:wAfter w:w="38" w:type="dxa"/>
          <w:trHeight w:val="285"/>
          <w:jc w:val="right"/>
        </w:trPr>
        <w:tc>
          <w:tcPr>
            <w:tcW w:w="49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82B24" w14:textId="77CCC6DC" w:rsidR="00C539FE" w:rsidRPr="008E6034" w:rsidRDefault="00E87E79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هاتف المحمول:</w:t>
            </w: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BEB7B" w14:textId="47B9F579" w:rsidR="00C539FE" w:rsidRPr="008E6034" w:rsidRDefault="00E87E79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شارع:</w:t>
            </w:r>
          </w:p>
        </w:tc>
      </w:tr>
      <w:tr w:rsidR="00E87E79" w:rsidRPr="008E6034" w14:paraId="6CB64E6A" w14:textId="77777777" w:rsidTr="00E87E79">
        <w:trPr>
          <w:gridAfter w:val="1"/>
          <w:wAfter w:w="38" w:type="dxa"/>
          <w:trHeight w:val="293"/>
          <w:jc w:val="right"/>
        </w:trPr>
        <w:tc>
          <w:tcPr>
            <w:tcW w:w="4969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6A2798" w14:textId="19D3C0D7" w:rsidR="00E87E79" w:rsidRPr="008E6034" w:rsidRDefault="00E87E79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بريد الالكتروني:</w:t>
            </w: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DDDE3" w14:textId="6BBF7D76" w:rsidR="00E87E79" w:rsidRPr="008E6034" w:rsidRDefault="00E87E79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مدينة:</w:t>
            </w:r>
          </w:p>
        </w:tc>
      </w:tr>
      <w:tr w:rsidR="00E87E79" w:rsidRPr="008E6034" w14:paraId="6721A550" w14:textId="77777777" w:rsidTr="003154D0">
        <w:trPr>
          <w:gridAfter w:val="1"/>
          <w:wAfter w:w="38" w:type="dxa"/>
          <w:trHeight w:val="292"/>
          <w:jc w:val="right"/>
        </w:trPr>
        <w:tc>
          <w:tcPr>
            <w:tcW w:w="4969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0F4753" w14:textId="77777777" w:rsidR="00E87E79" w:rsidRDefault="00E87E79" w:rsidP="00E7101F">
            <w:pPr>
              <w:shd w:val="clear" w:color="auto" w:fill="FFFFFF" w:themeFill="background1"/>
              <w:bidi/>
              <w:rPr>
                <w:sz w:val="20"/>
                <w:szCs w:val="20"/>
                <w:rtl/>
                <w:lang w:val="en-US"/>
              </w:rPr>
            </w:pP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F047" w14:textId="4C9D38A1" w:rsidR="00E87E79" w:rsidRPr="008E6034" w:rsidRDefault="00E87E79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دولة:</w:t>
            </w:r>
          </w:p>
        </w:tc>
      </w:tr>
      <w:tr w:rsidR="00C539FE" w:rsidRPr="008E6034" w14:paraId="246C09A3" w14:textId="77777777" w:rsidTr="00E7101F">
        <w:trPr>
          <w:gridAfter w:val="1"/>
          <w:wAfter w:w="38" w:type="dxa"/>
          <w:trHeight w:val="285"/>
          <w:jc w:val="right"/>
        </w:trPr>
        <w:tc>
          <w:tcPr>
            <w:tcW w:w="49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24A817" w14:textId="6530C67D" w:rsidR="00C539FE" w:rsidRPr="008E6034" w:rsidRDefault="00AB6E76" w:rsidP="00E7101F">
            <w:pPr>
              <w:shd w:val="clear" w:color="auto" w:fill="FFFFFF" w:themeFill="background1"/>
              <w:bidi/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صحة</w:t>
            </w: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6513505" w14:textId="72699550" w:rsidR="00C539FE" w:rsidRPr="008E6034" w:rsidRDefault="00AB6E76" w:rsidP="00E7101F">
            <w:pPr>
              <w:shd w:val="clear" w:color="auto" w:fill="FFFFFF" w:themeFill="background1"/>
              <w:bidi/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أطفال أو أفراد عائلة معالين</w:t>
            </w:r>
          </w:p>
        </w:tc>
      </w:tr>
      <w:tr w:rsidR="00AB6E76" w:rsidRPr="008E6034" w14:paraId="5F302FB3" w14:textId="77777777" w:rsidTr="00AB6E76">
        <w:trPr>
          <w:gridAfter w:val="1"/>
          <w:wAfter w:w="38" w:type="dxa"/>
          <w:trHeight w:val="294"/>
          <w:jc w:val="right"/>
        </w:trPr>
        <w:tc>
          <w:tcPr>
            <w:tcW w:w="4969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0420A4" w14:textId="77777777" w:rsidR="00AB6E76" w:rsidRDefault="00AB6E76" w:rsidP="00AB6E76">
            <w:pPr>
              <w:bidi/>
              <w:rPr>
                <w:rtl/>
              </w:rPr>
            </w:pPr>
            <w:r>
              <w:rPr>
                <w:rFonts w:cs="Arial"/>
                <w:rtl/>
              </w:rPr>
              <w:t xml:space="preserve">هل لديك أي </w:t>
            </w:r>
            <w:r>
              <w:rPr>
                <w:rFonts w:cs="Arial" w:hint="cs"/>
                <w:rtl/>
              </w:rPr>
              <w:t>مشاكل</w:t>
            </w:r>
            <w:r>
              <w:rPr>
                <w:rFonts w:cs="Arial"/>
                <w:rtl/>
              </w:rPr>
              <w:t xml:space="preserve"> صحية يجب </w:t>
            </w:r>
            <w:r>
              <w:rPr>
                <w:rFonts w:cs="Arial" w:hint="cs"/>
                <w:rtl/>
              </w:rPr>
              <w:t xml:space="preserve">أخذها </w:t>
            </w:r>
            <w:r>
              <w:rPr>
                <w:rFonts w:cs="Arial"/>
                <w:rtl/>
              </w:rPr>
              <w:t>بعين الاعتبار؟ الرجاء إعطاء تفاصيل عن أي مرض جسدي أو نفسي أدى إلى غيابك عن العمل لأكثر من 3 أسابيع خلال السنوات الخمس الماضية</w:t>
            </w:r>
            <w:r>
              <w:t>.</w:t>
            </w:r>
          </w:p>
          <w:p w14:paraId="51D7E32D" w14:textId="0BCC33FD" w:rsidR="00AB6E76" w:rsidRPr="008E6034" w:rsidRDefault="00AB6E76" w:rsidP="00E7101F">
            <w:pPr>
              <w:shd w:val="clear" w:color="auto" w:fill="FFFFFF" w:themeFill="background1"/>
              <w:bidi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5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EE6E4D" w14:textId="332E6E90" w:rsidR="00AB6E76" w:rsidRPr="008E6034" w:rsidRDefault="00AB6E76" w:rsidP="00AB6E76">
            <w:pPr>
              <w:shd w:val="clear" w:color="auto" w:fill="FFFFFF" w:themeFill="background1"/>
              <w:bidi/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سنة الميلاد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0A6FB1" w14:textId="6B3D3C3F" w:rsidR="00AB6E76" w:rsidRPr="008E6034" w:rsidRDefault="00AB6E76" w:rsidP="00AB6E76">
            <w:pPr>
              <w:shd w:val="clear" w:color="auto" w:fill="FFFFFF" w:themeFill="background1"/>
              <w:bidi/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علاقة بك</w:t>
            </w:r>
          </w:p>
        </w:tc>
        <w:tc>
          <w:tcPr>
            <w:tcW w:w="149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332570" w14:textId="687ACC3B" w:rsidR="00AB6E76" w:rsidRPr="008E6034" w:rsidRDefault="00AB6E76" w:rsidP="00AB6E76">
            <w:pPr>
              <w:shd w:val="clear" w:color="auto" w:fill="FFFFFF" w:themeFill="background1"/>
              <w:bidi/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hint="cs"/>
                <w:sz w:val="20"/>
                <w:szCs w:val="20"/>
                <w:rtl/>
                <w:lang w:val="en-US"/>
              </w:rPr>
              <w:t>الأسماء</w:t>
            </w:r>
          </w:p>
        </w:tc>
      </w:tr>
      <w:tr w:rsidR="00AB6E76" w:rsidRPr="008E6034" w14:paraId="0FBAAFBB" w14:textId="77777777" w:rsidTr="00AB6E76">
        <w:trPr>
          <w:gridAfter w:val="1"/>
          <w:wAfter w:w="38" w:type="dxa"/>
          <w:trHeight w:val="294"/>
          <w:jc w:val="right"/>
        </w:trPr>
        <w:tc>
          <w:tcPr>
            <w:tcW w:w="4969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EDA17E" w14:textId="77777777" w:rsidR="00AB6E76" w:rsidRDefault="00AB6E76" w:rsidP="00AB6E76">
            <w:pPr>
              <w:bidi/>
              <w:rPr>
                <w:rFonts w:cs="Arial"/>
                <w:rtl/>
              </w:rPr>
            </w:pPr>
          </w:p>
        </w:tc>
        <w:tc>
          <w:tcPr>
            <w:tcW w:w="15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711B23" w14:textId="77777777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2AEF0D" w14:textId="77777777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  <w:tc>
          <w:tcPr>
            <w:tcW w:w="149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594BB8" w14:textId="185ACCD7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</w:tr>
      <w:tr w:rsidR="00AB6E76" w:rsidRPr="008E6034" w14:paraId="624938F7" w14:textId="77777777" w:rsidTr="00AB6E76">
        <w:trPr>
          <w:gridAfter w:val="1"/>
          <w:wAfter w:w="38" w:type="dxa"/>
          <w:trHeight w:val="294"/>
          <w:jc w:val="right"/>
        </w:trPr>
        <w:tc>
          <w:tcPr>
            <w:tcW w:w="4969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F46344" w14:textId="77777777" w:rsidR="00AB6E76" w:rsidRDefault="00AB6E76" w:rsidP="00AB6E76">
            <w:pPr>
              <w:bidi/>
              <w:rPr>
                <w:rFonts w:cs="Arial"/>
                <w:rtl/>
              </w:rPr>
            </w:pPr>
          </w:p>
        </w:tc>
        <w:tc>
          <w:tcPr>
            <w:tcW w:w="15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02F279" w14:textId="77777777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1CEA71" w14:textId="77777777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  <w:tc>
          <w:tcPr>
            <w:tcW w:w="149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90E25F" w14:textId="182F5CAC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</w:tr>
      <w:tr w:rsidR="00AB6E76" w:rsidRPr="008E6034" w14:paraId="7CD784AC" w14:textId="77777777" w:rsidTr="00AB6E76">
        <w:trPr>
          <w:gridAfter w:val="1"/>
          <w:wAfter w:w="38" w:type="dxa"/>
          <w:trHeight w:val="294"/>
          <w:jc w:val="right"/>
        </w:trPr>
        <w:tc>
          <w:tcPr>
            <w:tcW w:w="4969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1B4F7F" w14:textId="77777777" w:rsidR="00AB6E76" w:rsidRDefault="00AB6E76" w:rsidP="00AB6E76">
            <w:pPr>
              <w:bidi/>
              <w:rPr>
                <w:rFonts w:cs="Arial"/>
                <w:rtl/>
              </w:rPr>
            </w:pPr>
          </w:p>
        </w:tc>
        <w:tc>
          <w:tcPr>
            <w:tcW w:w="15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5149AB" w14:textId="77777777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83FA8A" w14:textId="77777777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  <w:tc>
          <w:tcPr>
            <w:tcW w:w="149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C586F6" w14:textId="1F8E1892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</w:tr>
      <w:tr w:rsidR="00AB6E76" w:rsidRPr="008E6034" w14:paraId="5D5BF29D" w14:textId="77777777" w:rsidTr="00AB6E76">
        <w:trPr>
          <w:gridAfter w:val="1"/>
          <w:wAfter w:w="38" w:type="dxa"/>
          <w:trHeight w:val="294"/>
          <w:jc w:val="right"/>
        </w:trPr>
        <w:tc>
          <w:tcPr>
            <w:tcW w:w="4969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09BD9B" w14:textId="77777777" w:rsidR="00AB6E76" w:rsidRDefault="00AB6E76" w:rsidP="00AB6E76">
            <w:pPr>
              <w:bidi/>
              <w:rPr>
                <w:rFonts w:cs="Arial"/>
                <w:rtl/>
              </w:rPr>
            </w:pPr>
          </w:p>
        </w:tc>
        <w:tc>
          <w:tcPr>
            <w:tcW w:w="15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E2DADF" w14:textId="77777777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F36C4A" w14:textId="77777777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  <w:tc>
          <w:tcPr>
            <w:tcW w:w="149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BBDEB7" w14:textId="007CC6CA" w:rsidR="00AB6E76" w:rsidRPr="008E6034" w:rsidRDefault="00AB6E76" w:rsidP="00E7101F">
            <w:pPr>
              <w:shd w:val="clear" w:color="auto" w:fill="FFFFFF" w:themeFill="background1"/>
              <w:bidi/>
              <w:rPr>
                <w:sz w:val="20"/>
                <w:szCs w:val="20"/>
                <w:lang w:val="en-US"/>
              </w:rPr>
            </w:pPr>
          </w:p>
        </w:tc>
      </w:tr>
      <w:tr w:rsidR="00C539FE" w:rsidRPr="008E6034" w14:paraId="557EAC30" w14:textId="77777777" w:rsidTr="00E7101F">
        <w:trPr>
          <w:gridAfter w:val="1"/>
          <w:wAfter w:w="38" w:type="dxa"/>
          <w:trHeight w:val="284"/>
          <w:jc w:val="right"/>
        </w:trPr>
        <w:tc>
          <w:tcPr>
            <w:tcW w:w="1031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A2B5C" w14:textId="50DB6620" w:rsidR="00EC3FCA" w:rsidRDefault="00EC3FCA" w:rsidP="00EC3FCA">
            <w:pPr>
              <w:bidi/>
            </w:pPr>
            <w:r>
              <w:rPr>
                <w:rFonts w:cs="Arial"/>
                <w:rtl/>
              </w:rPr>
              <w:t>هل يعمل أي من أقاربك في كلية التراث؟</w:t>
            </w:r>
            <w:r>
              <w:t xml:space="preserve"> </w:t>
            </w:r>
            <w:r w:rsidRPr="008E6034">
              <w:rPr>
                <w:lang w:val="en-US"/>
              </w:rPr>
              <w:sym w:font="Symbol" w:char="F0A0"/>
            </w:r>
            <w:r>
              <w:t xml:space="preserve">      </w:t>
            </w:r>
            <w:r>
              <w:rPr>
                <w:rFonts w:cs="Arial"/>
                <w:rtl/>
              </w:rPr>
              <w:t>نعم</w:t>
            </w:r>
            <w:r>
              <w:t xml:space="preserve"> </w:t>
            </w:r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     </w:t>
            </w:r>
            <w:r w:rsidRPr="008E6034">
              <w:rPr>
                <w:lang w:val="en-US"/>
              </w:rPr>
              <w:sym w:font="Symbol" w:char="F0A0"/>
            </w:r>
            <w:r>
              <w:t xml:space="preserve"> </w:t>
            </w:r>
            <w:r>
              <w:rPr>
                <w:rFonts w:cs="Arial"/>
                <w:rtl/>
              </w:rPr>
              <w:t>لا     إذا كانت الإجابة نعم، الرجاء إعطاء الاسم</w:t>
            </w:r>
            <w:r>
              <w:t>:</w:t>
            </w:r>
          </w:p>
          <w:p w14:paraId="44F7121D" w14:textId="76545F32" w:rsidR="00C539FE" w:rsidRPr="00EC3FCA" w:rsidRDefault="00C539FE" w:rsidP="00E7101F">
            <w:pPr>
              <w:shd w:val="clear" w:color="auto" w:fill="FFFFFF" w:themeFill="background1"/>
              <w:bidi/>
              <w:rPr>
                <w:sz w:val="20"/>
                <w:szCs w:val="20"/>
              </w:rPr>
            </w:pPr>
          </w:p>
        </w:tc>
      </w:tr>
      <w:tr w:rsidR="00C539FE" w:rsidRPr="008E6034" w14:paraId="679FFBDD" w14:textId="77777777" w:rsidTr="00E7101F">
        <w:trPr>
          <w:gridAfter w:val="1"/>
          <w:wAfter w:w="38" w:type="dxa"/>
          <w:trHeight w:val="170"/>
          <w:jc w:val="right"/>
        </w:trPr>
        <w:tc>
          <w:tcPr>
            <w:tcW w:w="1031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9C7A" w14:textId="77777777" w:rsidR="00C539FE" w:rsidRPr="008E6034" w:rsidRDefault="00C539FE" w:rsidP="00E7101F">
            <w:pPr>
              <w:shd w:val="clear" w:color="auto" w:fill="FFFFFF" w:themeFill="background1"/>
              <w:bidi/>
              <w:rPr>
                <w:sz w:val="16"/>
                <w:szCs w:val="16"/>
                <w:lang w:val="en-US"/>
              </w:rPr>
            </w:pPr>
          </w:p>
        </w:tc>
      </w:tr>
      <w:tr w:rsidR="00C539FE" w:rsidRPr="008E6034" w14:paraId="0EE3E13E" w14:textId="77777777" w:rsidTr="00E7101F">
        <w:trPr>
          <w:gridAfter w:val="1"/>
          <w:wAfter w:w="38" w:type="dxa"/>
          <w:jc w:val="right"/>
        </w:trPr>
        <w:tc>
          <w:tcPr>
            <w:tcW w:w="1031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CC2316" w14:textId="3F9E133A" w:rsidR="00EC3FCA" w:rsidRDefault="00EC3FCA" w:rsidP="00A51720">
            <w:pPr>
              <w:bidi/>
              <w:jc w:val="center"/>
            </w:pPr>
            <w:r>
              <w:rPr>
                <w:rFonts w:cs="Arial"/>
                <w:rtl/>
              </w:rPr>
              <w:t>الوظيفة المتقدم لها</w:t>
            </w:r>
            <w:r>
              <w:rPr>
                <w:rFonts w:cs="Arial" w:hint="cs"/>
                <w:rtl/>
              </w:rPr>
              <w:t>:</w:t>
            </w:r>
            <w:r>
              <w:rPr>
                <w:rFonts w:cs="Arial"/>
                <w:rtl/>
              </w:rPr>
              <w:t xml:space="preserve">      </w:t>
            </w:r>
            <w:r w:rsidRPr="008E6034">
              <w:rPr>
                <w:lang w:val="en-US"/>
              </w:rPr>
              <w:sym w:font="Symbol" w:char="F0A0"/>
            </w:r>
            <w:r>
              <w:rPr>
                <w:rFonts w:cs="Arial"/>
                <w:rtl/>
              </w:rPr>
              <w:t xml:space="preserve"> دوام كامل</w:t>
            </w:r>
            <w:r>
              <w:rPr>
                <w:rFonts w:cs="Arial"/>
                <w:rtl/>
              </w:rPr>
              <w:tab/>
            </w:r>
            <w:r>
              <w:rPr>
                <w:rFonts w:cs="Arial"/>
                <w:rtl/>
              </w:rPr>
              <w:tab/>
            </w:r>
            <w:r w:rsidRPr="008E6034">
              <w:rPr>
                <w:lang w:val="en-US"/>
              </w:rPr>
              <w:sym w:font="Symbol" w:char="F0A0"/>
            </w:r>
            <w:r>
              <w:rPr>
                <w:rFonts w:hint="cs"/>
                <w:rtl/>
                <w:lang w:val="en-US"/>
              </w:rPr>
              <w:t xml:space="preserve"> </w:t>
            </w:r>
            <w:r>
              <w:rPr>
                <w:rFonts w:cs="Arial"/>
                <w:rtl/>
              </w:rPr>
              <w:t>دوام جزئي</w:t>
            </w:r>
          </w:p>
          <w:p w14:paraId="7F8E3DC0" w14:textId="0BE9ACE0" w:rsidR="00C539FE" w:rsidRPr="00EC3FCA" w:rsidRDefault="00C539FE" w:rsidP="00E7101F">
            <w:pPr>
              <w:shd w:val="clear" w:color="auto" w:fill="FFFFFF" w:themeFill="background1"/>
              <w:bidi/>
              <w:jc w:val="center"/>
              <w:rPr>
                <w:sz w:val="28"/>
                <w:szCs w:val="28"/>
              </w:rPr>
            </w:pPr>
          </w:p>
        </w:tc>
      </w:tr>
      <w:tr w:rsidR="00C539FE" w:rsidRPr="008E6034" w14:paraId="6AC9CCF1" w14:textId="77777777" w:rsidTr="00E7101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38" w:type="dxa"/>
          <w:trHeight w:val="3915"/>
          <w:jc w:val="right"/>
        </w:trPr>
        <w:tc>
          <w:tcPr>
            <w:tcW w:w="4969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D7779C" w14:textId="77777777" w:rsidR="00A51720" w:rsidRDefault="00A51720" w:rsidP="00A51720">
            <w:pPr>
              <w:bidi/>
            </w:pPr>
            <w:r>
              <w:rPr>
                <w:rFonts w:cs="Arial"/>
                <w:rtl/>
              </w:rPr>
              <w:t>وظيفة غير تعليمية</w:t>
            </w:r>
          </w:p>
          <w:p w14:paraId="7B145A89" w14:textId="77777777" w:rsidR="00A51720" w:rsidRDefault="00A51720" w:rsidP="00A51720">
            <w:pPr>
              <w:bidi/>
            </w:pPr>
            <w:r>
              <w:rPr>
                <w:rFonts w:cs="Arial"/>
                <w:rtl/>
              </w:rPr>
              <w:t>الرجاء تحديدها</w:t>
            </w:r>
            <w:r>
              <w:t>:</w:t>
            </w:r>
          </w:p>
          <w:p w14:paraId="396F692C" w14:textId="77777777" w:rsidR="00A51720" w:rsidRDefault="00A51720" w:rsidP="00A51720">
            <w:pPr>
              <w:bidi/>
              <w:rPr>
                <w:rtl/>
              </w:rPr>
            </w:pPr>
            <w:r>
              <w:tab/>
            </w:r>
          </w:p>
          <w:p w14:paraId="04208CE8" w14:textId="77777777" w:rsidR="00A51720" w:rsidRDefault="00A51720" w:rsidP="00A51720">
            <w:pPr>
              <w:bidi/>
              <w:rPr>
                <w:rtl/>
              </w:rPr>
            </w:pPr>
          </w:p>
          <w:p w14:paraId="3EDF8EF2" w14:textId="77777777" w:rsidR="00A51720" w:rsidRDefault="00A51720" w:rsidP="00A51720">
            <w:pPr>
              <w:bidi/>
              <w:rPr>
                <w:rtl/>
              </w:rPr>
            </w:pPr>
          </w:p>
          <w:p w14:paraId="21A0454E" w14:textId="77777777" w:rsidR="00A51720" w:rsidRDefault="00A51720" w:rsidP="00A51720">
            <w:pPr>
              <w:bidi/>
              <w:rPr>
                <w:rtl/>
              </w:rPr>
            </w:pPr>
          </w:p>
          <w:p w14:paraId="48E8458F" w14:textId="77777777" w:rsidR="00A51720" w:rsidRDefault="00A51720" w:rsidP="00A51720">
            <w:pPr>
              <w:bidi/>
              <w:rPr>
                <w:rtl/>
              </w:rPr>
            </w:pPr>
          </w:p>
          <w:p w14:paraId="41780F0E" w14:textId="77777777" w:rsidR="00A51720" w:rsidRDefault="00A51720" w:rsidP="00A51720">
            <w:pPr>
              <w:bidi/>
              <w:rPr>
                <w:rtl/>
              </w:rPr>
            </w:pPr>
          </w:p>
          <w:p w14:paraId="62CFC78B" w14:textId="77777777" w:rsidR="00A51720" w:rsidRDefault="00A51720" w:rsidP="00A51720">
            <w:pPr>
              <w:bidi/>
              <w:rPr>
                <w:rtl/>
              </w:rPr>
            </w:pPr>
          </w:p>
          <w:p w14:paraId="6DDB8003" w14:textId="77777777" w:rsidR="00A51720" w:rsidRDefault="00A51720" w:rsidP="00A51720">
            <w:pPr>
              <w:bidi/>
              <w:rPr>
                <w:rtl/>
              </w:rPr>
            </w:pPr>
          </w:p>
          <w:p w14:paraId="3832CC0D" w14:textId="77777777" w:rsidR="00A51720" w:rsidRDefault="00A51720" w:rsidP="00A51720">
            <w:pPr>
              <w:bidi/>
              <w:rPr>
                <w:rtl/>
              </w:rPr>
            </w:pPr>
          </w:p>
          <w:p w14:paraId="76B30932" w14:textId="77777777" w:rsidR="00A51720" w:rsidRDefault="00A51720" w:rsidP="00A51720">
            <w:pPr>
              <w:bidi/>
              <w:rPr>
                <w:rtl/>
              </w:rPr>
            </w:pPr>
          </w:p>
          <w:p w14:paraId="138BDE11" w14:textId="77777777" w:rsidR="00A51720" w:rsidRDefault="00A51720" w:rsidP="00A51720">
            <w:pPr>
              <w:bidi/>
              <w:rPr>
                <w:rtl/>
              </w:rPr>
            </w:pPr>
          </w:p>
          <w:p w14:paraId="743381A2" w14:textId="77777777" w:rsidR="00A51720" w:rsidRDefault="00A51720" w:rsidP="00A51720">
            <w:pPr>
              <w:bidi/>
              <w:rPr>
                <w:rtl/>
              </w:rPr>
            </w:pPr>
          </w:p>
          <w:p w14:paraId="0622C94B" w14:textId="77777777" w:rsidR="00335910" w:rsidRDefault="00335910" w:rsidP="00A51720">
            <w:pPr>
              <w:bidi/>
              <w:rPr>
                <w:rFonts w:cs="Arial"/>
              </w:rPr>
            </w:pPr>
          </w:p>
          <w:p w14:paraId="56E222D1" w14:textId="4782F5F6" w:rsidR="00A51720" w:rsidRDefault="00A51720" w:rsidP="00335910">
            <w:pPr>
              <w:bidi/>
            </w:pPr>
            <w:r>
              <w:rPr>
                <w:rFonts w:cs="Arial"/>
                <w:rtl/>
              </w:rPr>
              <w:lastRenderedPageBreak/>
              <w:t>هل ترغب في تقديم أنشطة بعد المدرسة أو أنشطة لا منهجية؟</w:t>
            </w:r>
          </w:p>
          <w:p w14:paraId="3C5E9F3E" w14:textId="77777777" w:rsidR="00A51720" w:rsidRDefault="00A51720" w:rsidP="00A51720">
            <w:pPr>
              <w:bidi/>
            </w:pPr>
            <w:r>
              <w:rPr>
                <w:rFonts w:cs="Arial"/>
                <w:rtl/>
              </w:rPr>
              <w:t>الرجاء تحديد الأنشطة</w:t>
            </w:r>
            <w:r>
              <w:t>:</w:t>
            </w:r>
          </w:p>
          <w:p w14:paraId="3059941E" w14:textId="77777777" w:rsidR="00C539FE" w:rsidRPr="008E6034" w:rsidRDefault="00C539FE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  <w:p w14:paraId="5BC7A3A2" w14:textId="39FD53FA" w:rsidR="00C539FE" w:rsidRPr="008E6034" w:rsidRDefault="00C539FE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A46F6" w14:textId="77777777" w:rsidR="00A51720" w:rsidRDefault="00A51720" w:rsidP="00A51720">
            <w:pPr>
              <w:bidi/>
            </w:pPr>
            <w:r>
              <w:rPr>
                <w:rFonts w:cs="Arial"/>
                <w:rtl/>
              </w:rPr>
              <w:lastRenderedPageBreak/>
              <w:t>الوظيفة التعليمية</w:t>
            </w:r>
          </w:p>
          <w:p w14:paraId="60612E33" w14:textId="77777777" w:rsidR="00A51720" w:rsidRDefault="00A51720" w:rsidP="00A51720">
            <w:pPr>
              <w:bidi/>
            </w:pPr>
            <w:r>
              <w:t xml:space="preserve"> </w:t>
            </w:r>
            <w:r>
              <w:rPr>
                <w:rFonts w:cs="Arial"/>
                <w:rtl/>
              </w:rPr>
              <w:t>معلم مادة - الرجاء تحديد المواد</w:t>
            </w:r>
            <w:r>
              <w:t>:</w:t>
            </w:r>
          </w:p>
          <w:p w14:paraId="401B648A" w14:textId="77777777" w:rsidR="00A51720" w:rsidRDefault="00A51720" w:rsidP="00A51720">
            <w:pPr>
              <w:bidi/>
              <w:rPr>
                <w:rtl/>
              </w:rPr>
            </w:pPr>
          </w:p>
          <w:p w14:paraId="183EADF9" w14:textId="77777777" w:rsidR="00A51720" w:rsidRDefault="00A51720" w:rsidP="00A51720">
            <w:pPr>
              <w:bidi/>
              <w:rPr>
                <w:rtl/>
              </w:rPr>
            </w:pPr>
          </w:p>
          <w:p w14:paraId="617EB0E2" w14:textId="77777777" w:rsidR="00A51720" w:rsidRDefault="00A51720" w:rsidP="00A51720">
            <w:pPr>
              <w:bidi/>
              <w:rPr>
                <w:rtl/>
              </w:rPr>
            </w:pPr>
          </w:p>
          <w:p w14:paraId="0B363B6A" w14:textId="5BC99FEB" w:rsidR="00A51720" w:rsidRDefault="006C0202" w:rsidP="00A51720">
            <w:pPr>
              <w:bidi/>
            </w:pPr>
            <w:r w:rsidRPr="008E6034">
              <w:rPr>
                <w:lang w:val="en-US"/>
              </w:rPr>
              <w:sym w:font="Symbol" w:char="F0A0"/>
            </w:r>
            <w:r>
              <w:rPr>
                <w:rFonts w:hint="cs"/>
                <w:rtl/>
                <w:lang w:val="en-US"/>
              </w:rPr>
              <w:t xml:space="preserve"> </w:t>
            </w:r>
            <w:r w:rsidR="00A51720">
              <w:t xml:space="preserve"> </w:t>
            </w:r>
            <w:r w:rsidR="00A51720">
              <w:rPr>
                <w:rFonts w:cs="Arial"/>
                <w:rtl/>
              </w:rPr>
              <w:t>معلم</w:t>
            </w:r>
            <w:r w:rsidR="00A51720">
              <w:rPr>
                <w:rFonts w:cs="Arial" w:hint="cs"/>
                <w:rtl/>
              </w:rPr>
              <w:t xml:space="preserve"> صف</w:t>
            </w:r>
            <w:r w:rsidR="00A51720">
              <w:rPr>
                <w:rFonts w:cs="Arial"/>
                <w:rtl/>
              </w:rPr>
              <w:t xml:space="preserve"> في </w:t>
            </w:r>
            <w:r w:rsidR="00A51720">
              <w:rPr>
                <w:rFonts w:cs="Arial" w:hint="cs"/>
                <w:rtl/>
              </w:rPr>
              <w:t>مرحلة</w:t>
            </w:r>
            <w:r w:rsidR="00A51720">
              <w:rPr>
                <w:rFonts w:cs="Arial"/>
                <w:rtl/>
              </w:rPr>
              <w:t xml:space="preserve"> </w:t>
            </w:r>
            <w:r w:rsidR="00A51720">
              <w:rPr>
                <w:rFonts w:cs="Arial" w:hint="cs"/>
                <w:rtl/>
              </w:rPr>
              <w:t>الروضات</w:t>
            </w:r>
            <w:r w:rsidR="00A51720">
              <w:rPr>
                <w:rFonts w:cs="Arial"/>
                <w:rtl/>
              </w:rPr>
              <w:t xml:space="preserve"> أو</w:t>
            </w:r>
            <w:r w:rsidR="00A51720">
              <w:rPr>
                <w:rFonts w:cs="Arial" w:hint="cs"/>
                <w:rtl/>
              </w:rPr>
              <w:t xml:space="preserve"> المرحلة </w:t>
            </w:r>
            <w:r w:rsidR="00A51720">
              <w:rPr>
                <w:rFonts w:cs="Arial"/>
                <w:rtl/>
              </w:rPr>
              <w:t>الابتدائي</w:t>
            </w:r>
            <w:r w:rsidR="00A51720">
              <w:rPr>
                <w:rFonts w:cs="Arial" w:hint="cs"/>
                <w:rtl/>
              </w:rPr>
              <w:t>ة</w:t>
            </w:r>
            <w:r w:rsidR="00A51720">
              <w:rPr>
                <w:rFonts w:cs="Arial"/>
                <w:rtl/>
              </w:rPr>
              <w:t xml:space="preserve"> (تدريس اللغة الإنجليزية + الرياضيات + العلوم)</w:t>
            </w:r>
          </w:p>
          <w:p w14:paraId="3A91FFAA" w14:textId="2A23D467" w:rsidR="00A51720" w:rsidRDefault="00A51720" w:rsidP="00A51720">
            <w:pPr>
              <w:bidi/>
            </w:pPr>
            <w:r w:rsidRPr="006C0202">
              <w:t xml:space="preserve"> </w:t>
            </w:r>
            <w:r w:rsidR="006C0202" w:rsidRPr="006C0202">
              <w:rPr>
                <w:lang w:val="en-US"/>
              </w:rPr>
              <w:sym w:font="Symbol" w:char="F0A0"/>
            </w:r>
            <w:r w:rsidR="006C0202" w:rsidRPr="006C0202">
              <w:rPr>
                <w:rFonts w:hint="cs"/>
                <w:rtl/>
                <w:lang w:val="en-US"/>
              </w:rPr>
              <w:t xml:space="preserve"> </w:t>
            </w:r>
            <w:r w:rsidRPr="006C0202">
              <w:rPr>
                <w:rFonts w:cs="Arial"/>
                <w:rtl/>
              </w:rPr>
              <w:t xml:space="preserve">مساعد تدريس في </w:t>
            </w:r>
            <w:r>
              <w:rPr>
                <w:rFonts w:cs="Arial" w:hint="cs"/>
                <w:rtl/>
              </w:rPr>
              <w:t>مرحل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روضات</w:t>
            </w:r>
            <w:r>
              <w:rPr>
                <w:rFonts w:cs="Arial"/>
                <w:rtl/>
              </w:rPr>
              <w:t xml:space="preserve"> أو</w:t>
            </w:r>
            <w:r>
              <w:rPr>
                <w:rFonts w:cs="Arial" w:hint="cs"/>
                <w:rtl/>
              </w:rPr>
              <w:t xml:space="preserve"> المرحلة </w:t>
            </w:r>
            <w:r>
              <w:rPr>
                <w:rFonts w:cs="Arial"/>
                <w:rtl/>
              </w:rPr>
              <w:t>الابتدائي</w:t>
            </w:r>
            <w:r>
              <w:rPr>
                <w:rFonts w:cs="Arial" w:hint="cs"/>
                <w:rtl/>
              </w:rPr>
              <w:t>ة</w:t>
            </w:r>
          </w:p>
          <w:p w14:paraId="0E09F267" w14:textId="77777777" w:rsidR="00A51720" w:rsidRDefault="00A51720" w:rsidP="00A51720">
            <w:pPr>
              <w:bidi/>
            </w:pPr>
            <w:r>
              <w:t xml:space="preserve"> </w:t>
            </w:r>
            <w:r>
              <w:rPr>
                <w:rFonts w:cs="Arial"/>
                <w:rtl/>
              </w:rPr>
              <w:t>برنامج التعليم الصيفي</w:t>
            </w:r>
          </w:p>
          <w:p w14:paraId="2EA5247F" w14:textId="77777777" w:rsidR="00A51720" w:rsidRDefault="00A51720" w:rsidP="00A51720">
            <w:pPr>
              <w:bidi/>
            </w:pPr>
          </w:p>
          <w:p w14:paraId="4A6C121E" w14:textId="77777777" w:rsidR="00A51720" w:rsidRDefault="00A51720" w:rsidP="00A51720">
            <w:pPr>
              <w:bidi/>
              <w:rPr>
                <w:rFonts w:cs="Arial"/>
                <w:rtl/>
              </w:rPr>
            </w:pPr>
          </w:p>
          <w:p w14:paraId="1075F621" w14:textId="2EFFE297" w:rsidR="00A51720" w:rsidRDefault="00A51720" w:rsidP="00A51720">
            <w:pPr>
              <w:bidi/>
            </w:pPr>
            <w:r>
              <w:rPr>
                <w:rFonts w:cs="Arial"/>
                <w:rtl/>
              </w:rPr>
              <w:t xml:space="preserve">وظائف أكاديمية أخرى، </w:t>
            </w:r>
            <w:r>
              <w:rPr>
                <w:rFonts w:cs="Arial" w:hint="cs"/>
                <w:rtl/>
              </w:rPr>
              <w:t>الرجاء</w:t>
            </w:r>
            <w:r>
              <w:rPr>
                <w:rFonts w:cs="Arial"/>
                <w:rtl/>
              </w:rPr>
              <w:t xml:space="preserve"> تحديدها</w:t>
            </w:r>
            <w:r>
              <w:t>:</w:t>
            </w:r>
          </w:p>
          <w:p w14:paraId="68E315D7" w14:textId="77777777" w:rsidR="00C539FE" w:rsidRPr="00A51720" w:rsidRDefault="00C539FE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lang w:bidi="ar-LB"/>
              </w:rPr>
            </w:pPr>
          </w:p>
        </w:tc>
      </w:tr>
      <w:tr w:rsidR="00C539FE" w:rsidRPr="008E6034" w14:paraId="11E557C9" w14:textId="77777777" w:rsidTr="00E7101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38" w:type="dxa"/>
          <w:trHeight w:val="2425"/>
          <w:jc w:val="right"/>
        </w:trPr>
        <w:tc>
          <w:tcPr>
            <w:tcW w:w="4969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C832B5" w14:textId="77777777" w:rsidR="00C539FE" w:rsidRPr="008E6034" w:rsidRDefault="00C539FE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53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DAD09" w14:textId="77777777" w:rsidR="00A51720" w:rsidRDefault="00A51720" w:rsidP="00A51720">
            <w:pPr>
              <w:bidi/>
            </w:pPr>
            <w:r>
              <w:rPr>
                <w:rFonts w:cs="Arial"/>
                <w:rtl/>
              </w:rPr>
              <w:t>الفئة العمرية التي ترغب في التدريس لها</w:t>
            </w:r>
          </w:p>
          <w:p w14:paraId="5709F1E0" w14:textId="77777777" w:rsidR="00A51720" w:rsidRDefault="00A51720" w:rsidP="00A51720">
            <w:pPr>
              <w:bidi/>
              <w:rPr>
                <w:rtl/>
              </w:rPr>
            </w:pPr>
          </w:p>
          <w:p w14:paraId="3E73F2A2" w14:textId="5F738D27" w:rsidR="00A51720" w:rsidRDefault="00A51720" w:rsidP="00A51720">
            <w:pPr>
              <w:bidi/>
            </w:pPr>
            <w:r w:rsidRPr="008E6034">
              <w:rPr>
                <w:lang w:val="en-US"/>
              </w:rPr>
              <w:sym w:font="Symbol" w:char="F0A0"/>
            </w:r>
            <w:r>
              <w:rPr>
                <w:rFonts w:hint="cs"/>
                <w:rtl/>
                <w:lang w:val="en-US"/>
              </w:rPr>
              <w:t xml:space="preserve"> </w:t>
            </w:r>
            <w:r>
              <w:t xml:space="preserve"> </w:t>
            </w:r>
            <w:r>
              <w:rPr>
                <w:rFonts w:cs="Arial"/>
                <w:rtl/>
              </w:rPr>
              <w:t>قسم الروضة (3-6 سنوات - روضة 1-3)</w:t>
            </w:r>
          </w:p>
          <w:p w14:paraId="01300BD2" w14:textId="2FDC3D70" w:rsidR="00A51720" w:rsidRDefault="00A51720" w:rsidP="00A51720">
            <w:pPr>
              <w:bidi/>
            </w:pPr>
            <w:r>
              <w:t xml:space="preserve"> </w:t>
            </w:r>
            <w:r w:rsidRPr="008E6034">
              <w:rPr>
                <w:lang w:val="en-US"/>
              </w:rPr>
              <w:sym w:font="Symbol" w:char="F0A0"/>
            </w:r>
            <w:r>
              <w:rPr>
                <w:rFonts w:hint="cs"/>
                <w:rtl/>
                <w:lang w:val="en-US"/>
              </w:rPr>
              <w:t xml:space="preserve"> </w:t>
            </w:r>
            <w:r>
              <w:rPr>
                <w:rFonts w:cs="Arial" w:hint="cs"/>
                <w:rtl/>
              </w:rPr>
              <w:t>الحلقة الأولى</w:t>
            </w:r>
            <w:r>
              <w:rPr>
                <w:rFonts w:cs="Arial"/>
                <w:rtl/>
              </w:rPr>
              <w:t xml:space="preserve"> (7-9 سنوات - الصفوف 1-3)</w:t>
            </w:r>
          </w:p>
          <w:p w14:paraId="2B421809" w14:textId="0B7B44FE" w:rsidR="00A51720" w:rsidRDefault="00A51720" w:rsidP="00A51720">
            <w:pPr>
              <w:bidi/>
            </w:pPr>
            <w:r w:rsidRPr="008E6034">
              <w:rPr>
                <w:lang w:val="en-US"/>
              </w:rPr>
              <w:sym w:font="Symbol" w:char="F0A0"/>
            </w:r>
            <w:r>
              <w:rPr>
                <w:rFonts w:hint="cs"/>
                <w:rtl/>
                <w:lang w:val="en-US"/>
              </w:rPr>
              <w:t xml:space="preserve"> </w:t>
            </w:r>
            <w:r>
              <w:t xml:space="preserve"> </w:t>
            </w:r>
            <w:r>
              <w:rPr>
                <w:rFonts w:cs="Arial" w:hint="cs"/>
                <w:rtl/>
              </w:rPr>
              <w:t>الحلقة الثانية</w:t>
            </w:r>
            <w:r>
              <w:rPr>
                <w:rFonts w:cs="Arial"/>
                <w:rtl/>
              </w:rPr>
              <w:t xml:space="preserve"> (10-12 سنة - الصفوف 4-6)</w:t>
            </w:r>
          </w:p>
          <w:p w14:paraId="21A0D336" w14:textId="48D8F7C8" w:rsidR="00A51720" w:rsidRDefault="00A51720" w:rsidP="00A51720">
            <w:pPr>
              <w:bidi/>
            </w:pPr>
            <w:r w:rsidRPr="008E6034">
              <w:rPr>
                <w:lang w:val="en-US"/>
              </w:rPr>
              <w:sym w:font="Symbol" w:char="F0A0"/>
            </w:r>
            <w:r>
              <w:rPr>
                <w:rFonts w:hint="cs"/>
                <w:rtl/>
                <w:lang w:val="en-US"/>
              </w:rPr>
              <w:t xml:space="preserve"> </w:t>
            </w:r>
            <w:r>
              <w:t xml:space="preserve"> </w:t>
            </w:r>
            <w:r>
              <w:rPr>
                <w:rFonts w:cs="Arial" w:hint="cs"/>
                <w:rtl/>
              </w:rPr>
              <w:t>المرحلة المتوسطة</w:t>
            </w:r>
            <w:r>
              <w:rPr>
                <w:rFonts w:cs="Arial"/>
                <w:rtl/>
              </w:rPr>
              <w:t xml:space="preserve"> (13-15 سنة - الصفوف 7-9)</w:t>
            </w:r>
          </w:p>
          <w:p w14:paraId="31D3779A" w14:textId="7DC01C1E" w:rsidR="00A51720" w:rsidRDefault="00A51720" w:rsidP="00A51720">
            <w:pPr>
              <w:bidi/>
              <w:rPr>
                <w:rtl/>
              </w:rPr>
            </w:pPr>
            <w:r w:rsidRPr="008E6034">
              <w:rPr>
                <w:lang w:val="en-US"/>
              </w:rPr>
              <w:sym w:font="Symbol" w:char="F0A0"/>
            </w:r>
            <w:r>
              <w:rPr>
                <w:rFonts w:hint="cs"/>
                <w:rtl/>
                <w:lang w:val="en-US"/>
              </w:rPr>
              <w:t xml:space="preserve"> </w:t>
            </w:r>
            <w:r>
              <w:t xml:space="preserve"> </w:t>
            </w:r>
            <w:r>
              <w:rPr>
                <w:rFonts w:cs="Arial" w:hint="cs"/>
                <w:rtl/>
              </w:rPr>
              <w:t>المرحلة</w:t>
            </w:r>
            <w:r>
              <w:rPr>
                <w:rFonts w:cs="Arial"/>
                <w:rtl/>
              </w:rPr>
              <w:t xml:space="preserve"> الثانوي</w:t>
            </w:r>
            <w:r>
              <w:rPr>
                <w:rFonts w:cs="Arial" w:hint="cs"/>
                <w:rtl/>
              </w:rPr>
              <w:t>ة</w:t>
            </w:r>
            <w:r>
              <w:rPr>
                <w:rFonts w:cs="Arial"/>
                <w:rtl/>
              </w:rPr>
              <w:t xml:space="preserve"> (16-18 سنة - الصفوف 10-12)</w:t>
            </w:r>
            <w:r>
              <w:tab/>
            </w:r>
          </w:p>
          <w:p w14:paraId="67891B33" w14:textId="5454C742" w:rsidR="00C539FE" w:rsidRPr="008E6034" w:rsidRDefault="00C539FE" w:rsidP="00E7101F">
            <w:pPr>
              <w:shd w:val="clear" w:color="auto" w:fill="FFFFFF" w:themeFill="background1"/>
              <w:bidi/>
              <w:ind w:right="237"/>
            </w:pPr>
          </w:p>
        </w:tc>
      </w:tr>
      <w:tr w:rsidR="004E3575" w:rsidRPr="008E6034" w14:paraId="1C5A307C" w14:textId="77777777" w:rsidTr="00E7101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284"/>
          <w:jc w:val="right"/>
        </w:trPr>
        <w:tc>
          <w:tcPr>
            <w:tcW w:w="1034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85FD70" w14:textId="77777777" w:rsidR="008E6034" w:rsidRDefault="00EC2D31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  <w:r w:rsidRPr="008E6034">
              <w:br w:type="page"/>
            </w:r>
          </w:p>
          <w:p w14:paraId="26656ED9" w14:textId="74594F2A" w:rsidR="004E3575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التعليم الثانوي والعالي</w:t>
            </w:r>
          </w:p>
        </w:tc>
      </w:tr>
      <w:tr w:rsidR="004C0C42" w:rsidRPr="008E6034" w14:paraId="13226C6E" w14:textId="77777777" w:rsidTr="001B28B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286"/>
          <w:jc w:val="right"/>
        </w:trPr>
        <w:tc>
          <w:tcPr>
            <w:tcW w:w="30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2BA9F" w14:textId="11196B05" w:rsidR="00ED3F25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اختصاص/مجال الدراسة/الشهادة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E3ABB" w14:textId="6BEAFA3F" w:rsidR="004C0C42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إلى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FF107" w14:textId="4F8034D4" w:rsidR="004C0C42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من</w:t>
            </w:r>
          </w:p>
        </w:tc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E4BE6" w14:textId="489061C7" w:rsidR="004C0C42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سم وعنوان المدرسة/الكلية/الوظيفة</w:t>
            </w:r>
          </w:p>
        </w:tc>
      </w:tr>
      <w:tr w:rsidR="004C0C42" w:rsidRPr="008E6034" w14:paraId="004E5B6C" w14:textId="77777777" w:rsidTr="001B28B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30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8271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6F1A8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1943F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10309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4C0C42" w:rsidRPr="008E6034" w14:paraId="35A29A10" w14:textId="77777777" w:rsidTr="001B28B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30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5E81E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6B558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7CF27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2F15F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A335A4" w:rsidRPr="008E6034" w14:paraId="4486DEED" w14:textId="77777777" w:rsidTr="001B28B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30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1567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F619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FE337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C8F6C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A335A4" w:rsidRPr="008E6034" w14:paraId="13F79BFE" w14:textId="77777777" w:rsidTr="001B28B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30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308E3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9753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22118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C7CAC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A335A4" w:rsidRPr="008E6034" w14:paraId="4888783D" w14:textId="77777777" w:rsidTr="001B28B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30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81A05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F4E1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12504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FD04" w14:textId="77777777" w:rsidR="00A335A4" w:rsidRPr="008E6034" w:rsidRDefault="00A335A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4C0C42" w:rsidRPr="008E6034" w14:paraId="6A5CD669" w14:textId="77777777" w:rsidTr="001B28B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30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9AAAE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5ABFA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37CB3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3A1A4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4C0C42" w:rsidRPr="008E6034" w14:paraId="0E9CA5EB" w14:textId="77777777" w:rsidTr="001B28B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30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A5F14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E2914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AC18D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01D9A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4C0C42" w:rsidRPr="008E6034" w14:paraId="7451ED3C" w14:textId="77777777" w:rsidTr="001B28B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30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5DD59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962EB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A511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52E4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4C0C42" w:rsidRPr="008E6034" w14:paraId="6DAB1F8B" w14:textId="77777777" w:rsidTr="001B28B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30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08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1D3AD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26F6A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E7A3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4C0C42" w:rsidRPr="008E6034" w14:paraId="59C1565A" w14:textId="77777777" w:rsidTr="001B28B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30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14B3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504F3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BA3A8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0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6BE1" w14:textId="77777777" w:rsidR="004C0C42" w:rsidRPr="008E6034" w:rsidRDefault="004C0C42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797D77" w:rsidRPr="008E6034" w14:paraId="3CFA6F58" w14:textId="77777777" w:rsidTr="00E7101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283"/>
          <w:jc w:val="right"/>
        </w:trPr>
        <w:tc>
          <w:tcPr>
            <w:tcW w:w="1034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9CB3" w14:textId="77777777" w:rsidR="00797D77" w:rsidRPr="008E6034" w:rsidRDefault="00797D77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16"/>
                <w:szCs w:val="16"/>
              </w:rPr>
            </w:pPr>
          </w:p>
        </w:tc>
      </w:tr>
      <w:tr w:rsidR="00797D77" w:rsidRPr="008E6034" w14:paraId="68265060" w14:textId="77777777" w:rsidTr="00E7101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283"/>
          <w:jc w:val="right"/>
        </w:trPr>
        <w:tc>
          <w:tcPr>
            <w:tcW w:w="1034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8E6785" w14:textId="6760ECB7" w:rsidR="00797D77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الوظيفة الحالية</w:t>
            </w:r>
          </w:p>
        </w:tc>
      </w:tr>
      <w:tr w:rsidR="001B28B4" w:rsidRPr="008E6034" w14:paraId="15E575EB" w14:textId="77777777" w:rsidTr="00E533B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283"/>
          <w:jc w:val="right"/>
        </w:trPr>
        <w:tc>
          <w:tcPr>
            <w:tcW w:w="1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74F3F" w14:textId="65FB492B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راتب الشهري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664D8" w14:textId="7FFFACDD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من</w:t>
            </w:r>
          </w:p>
        </w:tc>
        <w:tc>
          <w:tcPr>
            <w:tcW w:w="4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77082" w14:textId="23E66E82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سم وعنوان المدرسة/صاحب العمل</w:t>
            </w:r>
          </w:p>
        </w:tc>
        <w:tc>
          <w:tcPr>
            <w:tcW w:w="29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D9477" w14:textId="47A90FC2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مادة/الصف الذي تدرسه/الوظيفة</w:t>
            </w:r>
          </w:p>
        </w:tc>
      </w:tr>
      <w:tr w:rsidR="001B28B4" w:rsidRPr="008E6034" w14:paraId="2AB862DB" w14:textId="77777777" w:rsidTr="003D088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3E938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9864D" w14:textId="2B733639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1E7D9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29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37690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B28B4" w:rsidRPr="008E6034" w14:paraId="1C7249C4" w14:textId="77777777" w:rsidTr="00F80E4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B46E2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53EA7" w14:textId="1C0F53B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1775F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29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1458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B28B4" w:rsidRPr="008E6034" w14:paraId="5071E4B1" w14:textId="77777777" w:rsidTr="00036B7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CCE7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496DA" w14:textId="4FCE05C2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C214E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29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6AFC4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B28B4" w:rsidRPr="008E6034" w14:paraId="6E73EB68" w14:textId="77777777" w:rsidTr="00C603BD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8F3CC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F491F" w14:textId="554F756F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F68A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29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91914" w14:textId="77777777" w:rsidR="001B28B4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8B268F" w:rsidRPr="008E6034" w14:paraId="50E28B29" w14:textId="77777777" w:rsidTr="00E7101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283"/>
          <w:jc w:val="right"/>
        </w:trPr>
        <w:tc>
          <w:tcPr>
            <w:tcW w:w="1034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AD822" w14:textId="77777777" w:rsidR="008B268F" w:rsidRPr="008E6034" w:rsidRDefault="008B268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16"/>
                <w:szCs w:val="16"/>
              </w:rPr>
            </w:pPr>
          </w:p>
        </w:tc>
      </w:tr>
      <w:tr w:rsidR="008B268F" w:rsidRPr="008E6034" w14:paraId="3897FA1C" w14:textId="77777777" w:rsidTr="00E7101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283"/>
          <w:jc w:val="right"/>
        </w:trPr>
        <w:tc>
          <w:tcPr>
            <w:tcW w:w="1034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0172A6" w14:textId="2957D010" w:rsidR="008B268F" w:rsidRPr="008E6034" w:rsidRDefault="001B28B4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الوظائف السابقة</w:t>
            </w:r>
          </w:p>
        </w:tc>
      </w:tr>
      <w:tr w:rsidR="008B268F" w:rsidRPr="008E6034" w14:paraId="20453244" w14:textId="77777777" w:rsidTr="00E7101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283"/>
          <w:jc w:val="right"/>
        </w:trPr>
        <w:tc>
          <w:tcPr>
            <w:tcW w:w="1034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2D9AA" w14:textId="59B85F95" w:rsidR="008B268F" w:rsidRPr="00190925" w:rsidRDefault="00190925" w:rsidP="00190925">
            <w:pPr>
              <w:bidi/>
              <w:jc w:val="center"/>
            </w:pPr>
            <w:r>
              <w:rPr>
                <w:rFonts w:cs="Arial"/>
                <w:rtl/>
              </w:rPr>
              <w:t xml:space="preserve">الرجاء إعطاء تفاصيل عن جميع الوظائف منذ </w:t>
            </w:r>
            <w:r>
              <w:rPr>
                <w:rFonts w:cs="Arial" w:hint="cs"/>
                <w:rtl/>
              </w:rPr>
              <w:t>التخرج</w:t>
            </w:r>
            <w:r>
              <w:rPr>
                <w:rFonts w:cs="Arial"/>
                <w:rtl/>
              </w:rPr>
              <w:t>، الأحدث أولاً</w:t>
            </w:r>
            <w:r>
              <w:t>.</w:t>
            </w:r>
          </w:p>
        </w:tc>
      </w:tr>
      <w:tr w:rsidR="00190925" w:rsidRPr="008E6034" w14:paraId="73B89D94" w14:textId="77777777" w:rsidTr="0019092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283"/>
          <w:jc w:val="right"/>
        </w:trPr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819CA" w14:textId="426B436D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إلى</w:t>
            </w:r>
          </w:p>
        </w:tc>
        <w:tc>
          <w:tcPr>
            <w:tcW w:w="1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61693" w14:textId="4F755DDC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من</w:t>
            </w: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BDE7" w14:textId="06BE1C63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cs="Arial"/>
                <w:rtl/>
              </w:rPr>
              <w:t>اسم وعنوان المدرسة/صاحب العمل</w:t>
            </w: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C8935" w14:textId="236960D9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cs="Arial"/>
                <w:rtl/>
              </w:rPr>
              <w:t>الموضوع/الصف الذي تم تدريسه/الوظيفة</w:t>
            </w:r>
          </w:p>
        </w:tc>
      </w:tr>
      <w:tr w:rsidR="00190925" w:rsidRPr="008E6034" w14:paraId="7FE0669A" w14:textId="77777777" w:rsidTr="0019092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FD32" w14:textId="77777777" w:rsidR="00190925" w:rsidRPr="001B28B4" w:rsidRDefault="00190925" w:rsidP="001B28B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2231E" w14:textId="1CE7D062" w:rsidR="00190925" w:rsidRPr="001B28B4" w:rsidRDefault="00190925" w:rsidP="001B28B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DC2F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FDCA5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90925" w:rsidRPr="008E6034" w14:paraId="405FB0BE" w14:textId="77777777" w:rsidTr="0019092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E5DF7" w14:textId="77777777" w:rsidR="00190925" w:rsidRPr="001B28B4" w:rsidRDefault="00190925" w:rsidP="001B28B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D18C8" w14:textId="6DE6D4CB" w:rsidR="00190925" w:rsidRPr="001B28B4" w:rsidRDefault="00190925" w:rsidP="001B28B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C8DCA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840EE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90925" w:rsidRPr="008E6034" w14:paraId="734105DB" w14:textId="77777777" w:rsidTr="0019092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02E51" w14:textId="77777777" w:rsidR="00190925" w:rsidRPr="001B28B4" w:rsidRDefault="00190925" w:rsidP="001B28B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C5166" w14:textId="4B8F19DE" w:rsidR="00190925" w:rsidRPr="001B28B4" w:rsidRDefault="00190925" w:rsidP="001B28B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B90DF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2F940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90925" w:rsidRPr="008E6034" w14:paraId="640358A5" w14:textId="77777777" w:rsidTr="0019092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DFBF4" w14:textId="77777777" w:rsidR="00190925" w:rsidRPr="001B28B4" w:rsidRDefault="00190925" w:rsidP="001B28B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A9B32" w14:textId="785284CF" w:rsidR="00190925" w:rsidRPr="001B28B4" w:rsidRDefault="00190925" w:rsidP="001B28B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091BA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F0B7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90925" w:rsidRPr="008E6034" w14:paraId="2D47A1DC" w14:textId="77777777" w:rsidTr="0019092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2739A" w14:textId="77777777" w:rsidR="00190925" w:rsidRPr="001B28B4" w:rsidRDefault="00190925" w:rsidP="001B28B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ACAC" w14:textId="5EF5455A" w:rsidR="00190925" w:rsidRPr="001B28B4" w:rsidRDefault="00190925" w:rsidP="001B28B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9308E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89F65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90925" w:rsidRPr="008E6034" w14:paraId="31B0A6F6" w14:textId="77777777" w:rsidTr="0019092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1211F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494B" w14:textId="216F35D6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D89F4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3E9C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90925" w:rsidRPr="008E6034" w14:paraId="5731432F" w14:textId="77777777" w:rsidTr="0019092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EE6D0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FF5C" w14:textId="45BDD771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E5E04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74DD3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90925" w:rsidRPr="008E6034" w14:paraId="40410A79" w14:textId="77777777" w:rsidTr="0019092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931B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B505F" w14:textId="217DCF8A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70E60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3BE86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90925" w:rsidRPr="008E6034" w14:paraId="61837397" w14:textId="77777777" w:rsidTr="0019092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6858F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B9E19" w14:textId="7945F720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CEC43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3F179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190925" w:rsidRPr="008E6034" w14:paraId="7A337357" w14:textId="77777777" w:rsidTr="0019092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3AD6A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65062" w14:textId="09B23624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81FD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2FBD1" w14:textId="77777777" w:rsidR="00190925" w:rsidRPr="008E6034" w:rsidRDefault="00190925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C4387F" w:rsidRPr="008E6034" w14:paraId="77B9CD6A" w14:textId="77777777" w:rsidTr="00E9041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D214B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2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CB888" w14:textId="72E4A50F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10DA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CEFD7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C4387F" w:rsidRPr="008E6034" w14:paraId="79A4906B" w14:textId="77777777" w:rsidTr="004971F2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79B0D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2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A5232" w14:textId="56A61EC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01736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D6C67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C4387F" w:rsidRPr="008E6034" w14:paraId="48350C5E" w14:textId="77777777" w:rsidTr="00E563A3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E9EA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2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5361" w14:textId="1A0B4006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C897B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66B73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C4387F" w:rsidRPr="008E6034" w14:paraId="220B4C9F" w14:textId="77777777" w:rsidTr="00736E33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A031C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2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85A13" w14:textId="08234BA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46245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645A9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C4387F" w:rsidRPr="008E6034" w14:paraId="78F2D096" w14:textId="77777777" w:rsidTr="008322C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D480C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2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73CA4" w14:textId="20AD2B92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E20FE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DC887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C4387F" w:rsidRPr="008E6034" w14:paraId="4E038591" w14:textId="77777777" w:rsidTr="003F1B8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69"/>
          <w:jc w:val="right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AD892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12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8F9EA" w14:textId="7AAECE3C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3D62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  <w:tc>
          <w:tcPr>
            <w:tcW w:w="3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BBD8D" w14:textId="77777777" w:rsidR="00C4387F" w:rsidRPr="008E6034" w:rsidRDefault="00C4387F" w:rsidP="00E7101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</w:tbl>
    <w:p w14:paraId="5792C119" w14:textId="02445319" w:rsidR="004739E7" w:rsidRDefault="004739E7"/>
    <w:tbl>
      <w:tblPr>
        <w:tblStyle w:val="TableGrid"/>
        <w:tblW w:w="10348" w:type="dxa"/>
        <w:jc w:val="right"/>
        <w:tblLayout w:type="fixed"/>
        <w:tblLook w:val="04A0" w:firstRow="1" w:lastRow="0" w:firstColumn="1" w:lastColumn="0" w:noHBand="0" w:noVBand="1"/>
      </w:tblPr>
      <w:tblGrid>
        <w:gridCol w:w="1166"/>
        <w:gridCol w:w="449"/>
        <w:gridCol w:w="360"/>
        <w:gridCol w:w="357"/>
        <w:gridCol w:w="1166"/>
        <w:gridCol w:w="1132"/>
        <w:gridCol w:w="1200"/>
        <w:gridCol w:w="1166"/>
        <w:gridCol w:w="19"/>
        <w:gridCol w:w="1147"/>
        <w:gridCol w:w="1013"/>
        <w:gridCol w:w="1173"/>
      </w:tblGrid>
      <w:tr w:rsidR="001E01B7" w:rsidRPr="008E6034" w14:paraId="0BC0298A" w14:textId="77777777" w:rsidTr="00D0663F">
        <w:trPr>
          <w:trHeight w:val="283"/>
          <w:jc w:val="right"/>
        </w:trPr>
        <w:tc>
          <w:tcPr>
            <w:tcW w:w="1034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6BEF18" w14:textId="2673CCB1" w:rsidR="001E01B7" w:rsidRPr="008E6034" w:rsidRDefault="001E01B7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8"/>
                <w:szCs w:val="28"/>
              </w:rPr>
            </w:pPr>
            <w:r w:rsidRPr="008E6034">
              <w:br w:type="page"/>
            </w:r>
            <w:r w:rsidR="00D0663F">
              <w:rPr>
                <w:rFonts w:hint="cs"/>
                <w:sz w:val="28"/>
                <w:szCs w:val="28"/>
                <w:rtl/>
              </w:rPr>
              <w:t>اللغات</w:t>
            </w:r>
          </w:p>
        </w:tc>
      </w:tr>
      <w:tr w:rsidR="001E01B7" w:rsidRPr="008E6034" w14:paraId="18F80A0C" w14:textId="77777777" w:rsidTr="00D0663F">
        <w:trPr>
          <w:trHeight w:val="283"/>
          <w:jc w:val="right"/>
        </w:trPr>
        <w:tc>
          <w:tcPr>
            <w:tcW w:w="1034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B827F" w14:textId="77777777" w:rsidR="00485A2F" w:rsidRDefault="00485A2F" w:rsidP="00485A2F">
            <w:pPr>
              <w:bidi/>
            </w:pPr>
            <w:r>
              <w:rPr>
                <w:rFonts w:cs="Arial"/>
                <w:rtl/>
              </w:rPr>
              <w:t xml:space="preserve">الرجاء تحديد مهاراتك اللغوية  </w:t>
            </w:r>
            <w:r>
              <w:rPr>
                <w:rFonts w:cs="Arial" w:hint="cs"/>
                <w:rtl/>
              </w:rPr>
              <w:t xml:space="preserve">من خلال الاشارة في </w:t>
            </w:r>
            <w:r>
              <w:rPr>
                <w:rFonts w:cs="Arial"/>
                <w:rtl/>
              </w:rPr>
              <w:t>المربع المناسب. ملاحظة: "ممتاز" يعني أنك تستطيع التدريس و</w:t>
            </w:r>
            <w:r>
              <w:rPr>
                <w:rFonts w:cs="Arial" w:hint="cs"/>
                <w:rtl/>
              </w:rPr>
              <w:t>ال</w:t>
            </w:r>
            <w:r>
              <w:rPr>
                <w:rFonts w:cs="Arial"/>
                <w:rtl/>
              </w:rPr>
              <w:t>كتابة بهذه اللغة</w:t>
            </w:r>
            <w:r>
              <w:t>.</w:t>
            </w:r>
          </w:p>
          <w:p w14:paraId="660640FD" w14:textId="438078FE" w:rsidR="001E01B7" w:rsidRPr="00485A2F" w:rsidRDefault="001E01B7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</w:tr>
      <w:tr w:rsidR="00E92364" w:rsidRPr="008E6034" w14:paraId="511B2950" w14:textId="77777777" w:rsidTr="00E92364">
        <w:trPr>
          <w:trHeight w:val="288"/>
          <w:jc w:val="right"/>
        </w:trPr>
        <w:tc>
          <w:tcPr>
            <w:tcW w:w="46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8987" w14:textId="55867D7E" w:rsidR="00E92364" w:rsidRPr="008E6034" w:rsidRDefault="00E92364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كتابة</w:t>
            </w:r>
          </w:p>
        </w:tc>
        <w:tc>
          <w:tcPr>
            <w:tcW w:w="4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B9C2" w14:textId="4BB34C7D" w:rsidR="00E92364" w:rsidRPr="008E6034" w:rsidRDefault="00E92364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تحدث</w:t>
            </w:r>
          </w:p>
        </w:tc>
        <w:tc>
          <w:tcPr>
            <w:tcW w:w="11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3D9F75" w14:textId="33C4150D" w:rsidR="00E92364" w:rsidRPr="008E6034" w:rsidRDefault="00E92364" w:rsidP="00E9236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لغة</w:t>
            </w:r>
          </w:p>
        </w:tc>
      </w:tr>
      <w:tr w:rsidR="00E92364" w:rsidRPr="008E6034" w14:paraId="122E516A" w14:textId="77777777" w:rsidTr="00E92364">
        <w:trPr>
          <w:trHeight w:val="282"/>
          <w:jc w:val="right"/>
        </w:trPr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CCBCA" w14:textId="48B805ED" w:rsidR="00E92364" w:rsidRPr="008E6034" w:rsidRDefault="00E92364" w:rsidP="00E9236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ممتاز</w:t>
            </w:r>
          </w:p>
        </w:tc>
        <w:tc>
          <w:tcPr>
            <w:tcW w:w="11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2C32B" w14:textId="7D56773D" w:rsidR="00E92364" w:rsidRPr="008E6034" w:rsidRDefault="00E92364" w:rsidP="00E9236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جيد جداً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65111" w14:textId="7E3923C3" w:rsidR="00E92364" w:rsidRPr="008E6034" w:rsidRDefault="00E92364" w:rsidP="00E9236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جيد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0CA2D" w14:textId="4C3FE081" w:rsidR="00E92364" w:rsidRPr="008E6034" w:rsidRDefault="00E92364" w:rsidP="00E9236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ضعيف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8E163" w14:textId="76B9BEED" w:rsidR="00E92364" w:rsidRPr="008E6034" w:rsidRDefault="00E92364" w:rsidP="00E9236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ممتاز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B5FEB" w14:textId="2DF01592" w:rsidR="00E92364" w:rsidRPr="008E6034" w:rsidRDefault="00E92364" w:rsidP="00E9236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جيداً</w:t>
            </w:r>
          </w:p>
        </w:tc>
        <w:tc>
          <w:tcPr>
            <w:tcW w:w="1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B82C1" w14:textId="68089373" w:rsidR="00E92364" w:rsidRPr="008E6034" w:rsidRDefault="00E92364" w:rsidP="00E9236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جيد</w:t>
            </w: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3EB6D" w14:textId="1DDE331A" w:rsidR="00E92364" w:rsidRPr="008E6034" w:rsidRDefault="00E92364" w:rsidP="00E92364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ضعيف</w:t>
            </w:r>
          </w:p>
        </w:tc>
        <w:tc>
          <w:tcPr>
            <w:tcW w:w="11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B68BF" w14:textId="20AC3612" w:rsidR="00E92364" w:rsidRPr="008E6034" w:rsidRDefault="00E92364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</w:p>
        </w:tc>
      </w:tr>
      <w:tr w:rsidR="00F921DC" w:rsidRPr="008E6034" w14:paraId="7D4932F3" w14:textId="77777777" w:rsidTr="00E92364">
        <w:trPr>
          <w:trHeight w:val="282"/>
          <w:jc w:val="right"/>
        </w:trPr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603D0" w14:textId="5B14BFD1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  <w:tc>
          <w:tcPr>
            <w:tcW w:w="11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CEDCC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B7D89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9CC0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9637E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AA845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6548D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69E3C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124AF" w14:textId="52E2A1CC" w:rsidR="00304431" w:rsidRPr="008E6034" w:rsidRDefault="00E92364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  <w:r>
              <w:rPr>
                <w:rFonts w:hint="cs"/>
                <w:rtl/>
              </w:rPr>
              <w:t>الانكليزية</w:t>
            </w:r>
          </w:p>
        </w:tc>
      </w:tr>
      <w:tr w:rsidR="00304431" w:rsidRPr="008E6034" w14:paraId="3CF14B42" w14:textId="77777777" w:rsidTr="00E92364">
        <w:trPr>
          <w:trHeight w:val="282"/>
          <w:jc w:val="right"/>
        </w:trPr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48B43" w14:textId="460F9954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  <w:tc>
          <w:tcPr>
            <w:tcW w:w="11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F7444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C0FF8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D90EE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DF39F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7E996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8FCA2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07DDC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944CD" w14:textId="4A51BE2F" w:rsidR="00304431" w:rsidRPr="008E6034" w:rsidRDefault="00E92364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  <w:r>
              <w:rPr>
                <w:rFonts w:hint="cs"/>
                <w:rtl/>
              </w:rPr>
              <w:t>العربية</w:t>
            </w:r>
          </w:p>
        </w:tc>
      </w:tr>
      <w:tr w:rsidR="00304431" w:rsidRPr="008E6034" w14:paraId="6C14040D" w14:textId="77777777" w:rsidTr="00E92364">
        <w:trPr>
          <w:trHeight w:val="282"/>
          <w:jc w:val="right"/>
        </w:trPr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0F434" w14:textId="5F7A14A3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  <w:tc>
          <w:tcPr>
            <w:tcW w:w="11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51E78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EC88C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06C5E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A0CE5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7041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836E5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EBB65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7E11F" w14:textId="0B8B8942" w:rsidR="00304431" w:rsidRPr="008E6034" w:rsidRDefault="00E92364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  <w:r>
              <w:rPr>
                <w:rFonts w:hint="cs"/>
                <w:rtl/>
              </w:rPr>
              <w:t>الفرنسية</w:t>
            </w:r>
          </w:p>
        </w:tc>
      </w:tr>
      <w:tr w:rsidR="00EB1C2E" w:rsidRPr="008E6034" w14:paraId="712BE882" w14:textId="77777777" w:rsidTr="00E92364">
        <w:trPr>
          <w:trHeight w:val="282"/>
          <w:jc w:val="right"/>
        </w:trPr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C63DB" w14:textId="77777777" w:rsidR="00EB1C2E" w:rsidRPr="008E6034" w:rsidRDefault="00EB1C2E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FA026" w14:textId="77777777" w:rsidR="00EB1C2E" w:rsidRPr="008E6034" w:rsidRDefault="00EB1C2E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FB89B" w14:textId="77777777" w:rsidR="00EB1C2E" w:rsidRPr="008E6034" w:rsidRDefault="00EB1C2E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9F43D" w14:textId="77777777" w:rsidR="00EB1C2E" w:rsidRPr="008E6034" w:rsidRDefault="00EB1C2E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BB183" w14:textId="77777777" w:rsidR="00EB1C2E" w:rsidRPr="008E6034" w:rsidRDefault="00EB1C2E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5B0E6" w14:textId="77777777" w:rsidR="00EB1C2E" w:rsidRPr="008E6034" w:rsidRDefault="00EB1C2E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05E3D" w14:textId="77777777" w:rsidR="00EB1C2E" w:rsidRPr="008E6034" w:rsidRDefault="00EB1C2E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3F92" w14:textId="77777777" w:rsidR="00EB1C2E" w:rsidRPr="008E6034" w:rsidRDefault="00EB1C2E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FB627" w14:textId="77777777" w:rsidR="00EB1C2E" w:rsidRPr="008E6034" w:rsidRDefault="00EB1C2E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</w:tr>
      <w:tr w:rsidR="00304431" w:rsidRPr="008E6034" w14:paraId="3FE8B16A" w14:textId="77777777" w:rsidTr="00E92364">
        <w:trPr>
          <w:trHeight w:val="282"/>
          <w:jc w:val="right"/>
        </w:trPr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3A442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15A82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A0198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C124A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7434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4C821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E80A5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9E792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5BDA2" w14:textId="77777777" w:rsidR="00304431" w:rsidRPr="008E6034" w:rsidRDefault="00304431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</w:pPr>
          </w:p>
        </w:tc>
      </w:tr>
      <w:tr w:rsidR="00F921DC" w:rsidRPr="008E6034" w14:paraId="3F739146" w14:textId="77777777" w:rsidTr="00D0663F">
        <w:trPr>
          <w:trHeight w:val="282"/>
          <w:jc w:val="right"/>
        </w:trPr>
        <w:tc>
          <w:tcPr>
            <w:tcW w:w="1034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EB06DF" w14:textId="77777777" w:rsidR="00F921DC" w:rsidRPr="008E6034" w:rsidRDefault="00F921DC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16"/>
                <w:szCs w:val="16"/>
              </w:rPr>
            </w:pPr>
          </w:p>
        </w:tc>
      </w:tr>
      <w:tr w:rsidR="00F921DC" w:rsidRPr="008E6034" w14:paraId="39969BA6" w14:textId="77777777" w:rsidTr="00D0663F">
        <w:trPr>
          <w:trHeight w:val="282"/>
          <w:jc w:val="right"/>
        </w:trPr>
        <w:tc>
          <w:tcPr>
            <w:tcW w:w="1034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98F25C" w14:textId="778066B0" w:rsidR="00F921DC" w:rsidRPr="008E6034" w:rsidRDefault="00E92364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هارات الكمبيوتر</w:t>
            </w:r>
          </w:p>
        </w:tc>
      </w:tr>
      <w:tr w:rsidR="00447840" w:rsidRPr="008E6034" w14:paraId="41951E3F" w14:textId="77777777" w:rsidTr="00E21B72">
        <w:trPr>
          <w:trHeight w:val="283"/>
          <w:jc w:val="right"/>
        </w:trPr>
        <w:tc>
          <w:tcPr>
            <w:tcW w:w="19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DFC2E" w14:textId="42B21958" w:rsidR="00447840" w:rsidRPr="008E6034" w:rsidRDefault="00E21B72" w:rsidP="00E21B72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تواريخ</w:t>
            </w:r>
          </w:p>
        </w:tc>
        <w:tc>
          <w:tcPr>
            <w:tcW w:w="50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0587D" w14:textId="2952E74A" w:rsidR="00447840" w:rsidRPr="008E6034" w:rsidRDefault="00E21B72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دورات الكمبيوتر التي حضرتها</w:t>
            </w:r>
          </w:p>
        </w:tc>
        <w:tc>
          <w:tcPr>
            <w:tcW w:w="3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7CD8" w14:textId="5D05B2BD" w:rsidR="00447840" w:rsidRPr="008E6034" w:rsidRDefault="00E21B72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ما هي البرامج التي تستخدمها بانتظام؟</w:t>
            </w:r>
          </w:p>
        </w:tc>
      </w:tr>
      <w:tr w:rsidR="00447840" w:rsidRPr="008E6034" w14:paraId="2BE17CBF" w14:textId="77777777" w:rsidTr="00E21B72">
        <w:trPr>
          <w:trHeight w:val="340"/>
          <w:jc w:val="right"/>
        </w:trPr>
        <w:tc>
          <w:tcPr>
            <w:tcW w:w="19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61E12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  <w:tc>
          <w:tcPr>
            <w:tcW w:w="50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C6172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  <w:tc>
          <w:tcPr>
            <w:tcW w:w="3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2224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</w:tr>
      <w:tr w:rsidR="00447840" w:rsidRPr="008E6034" w14:paraId="16AC60D0" w14:textId="77777777" w:rsidTr="00E21B72">
        <w:trPr>
          <w:trHeight w:val="340"/>
          <w:jc w:val="right"/>
        </w:trPr>
        <w:tc>
          <w:tcPr>
            <w:tcW w:w="19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B71AC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  <w:tc>
          <w:tcPr>
            <w:tcW w:w="50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49580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  <w:tc>
          <w:tcPr>
            <w:tcW w:w="3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803F4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</w:tr>
      <w:tr w:rsidR="00447840" w:rsidRPr="008E6034" w14:paraId="3636941B" w14:textId="77777777" w:rsidTr="00E21B72">
        <w:trPr>
          <w:trHeight w:val="340"/>
          <w:jc w:val="right"/>
        </w:trPr>
        <w:tc>
          <w:tcPr>
            <w:tcW w:w="19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AD5BD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  <w:tc>
          <w:tcPr>
            <w:tcW w:w="50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6AD1F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  <w:tc>
          <w:tcPr>
            <w:tcW w:w="3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C42AB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</w:tr>
      <w:tr w:rsidR="00447840" w:rsidRPr="008E6034" w14:paraId="70B9DDD5" w14:textId="77777777" w:rsidTr="00E21B72">
        <w:trPr>
          <w:trHeight w:val="340"/>
          <w:jc w:val="right"/>
        </w:trPr>
        <w:tc>
          <w:tcPr>
            <w:tcW w:w="19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C9E8E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  <w:tc>
          <w:tcPr>
            <w:tcW w:w="50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BAA1E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  <w:tc>
          <w:tcPr>
            <w:tcW w:w="3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A1665" w14:textId="77777777" w:rsidR="00447840" w:rsidRPr="008E6034" w:rsidRDefault="0044784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</w:tr>
      <w:tr w:rsidR="004550DF" w:rsidRPr="008E6034" w14:paraId="3DF03D9B" w14:textId="77777777" w:rsidTr="00D0663F">
        <w:trPr>
          <w:trHeight w:val="282"/>
          <w:jc w:val="right"/>
        </w:trPr>
        <w:tc>
          <w:tcPr>
            <w:tcW w:w="1034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80169D" w14:textId="77777777" w:rsidR="004550DF" w:rsidRPr="008E6034" w:rsidRDefault="004550DF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16"/>
                <w:szCs w:val="16"/>
              </w:rPr>
            </w:pPr>
          </w:p>
        </w:tc>
      </w:tr>
      <w:tr w:rsidR="00E65093" w:rsidRPr="008E6034" w14:paraId="549AC34B" w14:textId="77777777" w:rsidTr="00D0663F">
        <w:trPr>
          <w:trHeight w:val="282"/>
          <w:jc w:val="right"/>
        </w:trPr>
        <w:tc>
          <w:tcPr>
            <w:tcW w:w="1034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784278" w14:textId="314452F7" w:rsidR="00E65093" w:rsidRPr="008E6034" w:rsidRDefault="00C24A8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التدريب والتطوير المهني</w:t>
            </w:r>
          </w:p>
        </w:tc>
      </w:tr>
      <w:tr w:rsidR="00E65093" w:rsidRPr="008E6034" w14:paraId="34C85BBD" w14:textId="77777777" w:rsidTr="00D0663F">
        <w:trPr>
          <w:trHeight w:val="282"/>
          <w:jc w:val="right"/>
        </w:trPr>
        <w:tc>
          <w:tcPr>
            <w:tcW w:w="1034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D9DF3" w14:textId="77777777" w:rsidR="000027CA" w:rsidRDefault="000027CA" w:rsidP="000027CA">
            <w:pPr>
              <w:bidi/>
            </w:pPr>
            <w:r>
              <w:rPr>
                <w:rFonts w:cs="Arial"/>
                <w:rtl/>
              </w:rPr>
              <w:t>الرجاء إعطاء تفاصيل عن أي تدريب ذي صلة قمت به في السنوات الثلاث الماضية</w:t>
            </w:r>
            <w:r>
              <w:t>.</w:t>
            </w:r>
          </w:p>
          <w:p w14:paraId="5042FBF2" w14:textId="30CAEACC" w:rsidR="00E65093" w:rsidRPr="000027CA" w:rsidRDefault="00E65093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</w:tr>
      <w:tr w:rsidR="006D126B" w:rsidRPr="008E6034" w14:paraId="3CBF2BEC" w14:textId="77777777" w:rsidTr="00C24A80">
        <w:trPr>
          <w:trHeight w:val="282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43FED" w14:textId="7157153C" w:rsidR="006D126B" w:rsidRPr="008E6034" w:rsidRDefault="00C24A8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التواريخ</w:t>
            </w: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5078A" w14:textId="7F15BE85" w:rsidR="006D126B" w:rsidRPr="008E6034" w:rsidRDefault="00C24A80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الوصف</w:t>
            </w:r>
          </w:p>
        </w:tc>
      </w:tr>
      <w:tr w:rsidR="006D126B" w:rsidRPr="008E6034" w14:paraId="663A75FC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E111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B04F9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3B412612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D20DB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2695F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6F56BAC5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E6218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1F97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782AA81C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80C61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FC5FA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36BAF862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04565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2E153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2D83B706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7892A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5E7A1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42ECB8EE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1291D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2FF65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1921A1C7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F6A64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12F55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457C16B3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8173A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FCDEE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2C8F5EA0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FB8F4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74001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234BB8D5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DE822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F292E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304D8EF1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E852B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78889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7417F907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7C9C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62F78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6168D75E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96F63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30DE5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5496FD7D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B0E70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597A2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7FCCF2EC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783DF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AC539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73FB502E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0320E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39B2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063164D4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FF1D8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DAC22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155A8137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5CFA4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B8A04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  <w:tr w:rsidR="006D126B" w:rsidRPr="008E6034" w14:paraId="2281C7BA" w14:textId="77777777" w:rsidTr="00C24A80">
        <w:trPr>
          <w:trHeight w:val="340"/>
          <w:jc w:val="right"/>
        </w:trPr>
        <w:tc>
          <w:tcPr>
            <w:tcW w:w="1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BD294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  <w:tc>
          <w:tcPr>
            <w:tcW w:w="87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A4910" w14:textId="77777777" w:rsidR="006D126B" w:rsidRPr="008E6034" w:rsidRDefault="006D126B" w:rsidP="00D0663F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8"/>
                <w:szCs w:val="28"/>
              </w:rPr>
            </w:pPr>
          </w:p>
        </w:tc>
      </w:tr>
    </w:tbl>
    <w:p w14:paraId="2490193A" w14:textId="68EF6706" w:rsidR="00CC0F74" w:rsidRDefault="00CC0F74"/>
    <w:tbl>
      <w:tblPr>
        <w:tblStyle w:val="TableGrid"/>
        <w:tblW w:w="10348" w:type="dxa"/>
        <w:jc w:val="right"/>
        <w:tblLayout w:type="fixed"/>
        <w:tblLook w:val="04A0" w:firstRow="1" w:lastRow="0" w:firstColumn="1" w:lastColumn="0" w:noHBand="0" w:noVBand="1"/>
      </w:tblPr>
      <w:tblGrid>
        <w:gridCol w:w="4225"/>
        <w:gridCol w:w="1440"/>
        <w:gridCol w:w="4683"/>
      </w:tblGrid>
      <w:tr w:rsidR="004550DF" w:rsidRPr="008E6034" w14:paraId="1689E810" w14:textId="77777777" w:rsidTr="005F2486">
        <w:trPr>
          <w:trHeight w:val="282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1FE466" w14:textId="6D39107C" w:rsidR="004550DF" w:rsidRPr="008E6034" w:rsidRDefault="005F2486" w:rsidP="005F2486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الاهتمامات والأنشطة</w:t>
            </w:r>
          </w:p>
        </w:tc>
      </w:tr>
      <w:tr w:rsidR="004550DF" w:rsidRPr="008E6034" w14:paraId="46D39153" w14:textId="77777777" w:rsidTr="005F2486">
        <w:trPr>
          <w:trHeight w:val="282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85A78" w14:textId="47A6FFEE" w:rsidR="004550DF" w:rsidRPr="00C11F71" w:rsidRDefault="00C11F71" w:rsidP="00C11F71">
            <w:pPr>
              <w:bidi/>
            </w:pPr>
            <w:r>
              <w:rPr>
                <w:rFonts w:cs="Arial"/>
                <w:rtl/>
              </w:rPr>
              <w:t xml:space="preserve">الرجاء إعطاء </w:t>
            </w:r>
            <w:r>
              <w:rPr>
                <w:rFonts w:cs="Arial" w:hint="cs"/>
                <w:rtl/>
              </w:rPr>
              <w:t>وصف</w:t>
            </w:r>
            <w:r>
              <w:rPr>
                <w:rFonts w:cs="Arial"/>
                <w:rtl/>
              </w:rPr>
              <w:t xml:space="preserve"> عن اهتماماتك، هواياتك، </w:t>
            </w:r>
            <w:r>
              <w:rPr>
                <w:rFonts w:cs="Arial" w:hint="cs"/>
                <w:rtl/>
              </w:rPr>
              <w:t>والأنشطة</w:t>
            </w:r>
            <w:r>
              <w:rPr>
                <w:rFonts w:cs="Arial"/>
                <w:rtl/>
              </w:rPr>
              <w:t xml:space="preserve"> التي تشارك فيها. على سبيل المثال: الرياضة، الألعاب، خدمة المجتمع، النوادي، الموسيقى، الكتابة، الدراما، الرقص، الفن، الأنشطة البيئية، إلخ. اذكر أي جوائز أو شهادات حصلت عليها وأي مقالات أو مشاريع كتبتها. ما هي الكتب التي قرأتها مؤخرًا؟</w:t>
            </w:r>
          </w:p>
        </w:tc>
      </w:tr>
      <w:tr w:rsidR="00AA240C" w:rsidRPr="008E6034" w14:paraId="3BE39D78" w14:textId="77777777" w:rsidTr="00E13149">
        <w:trPr>
          <w:trHeight w:val="5576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25A6B" w14:textId="77777777" w:rsidR="00AA240C" w:rsidRPr="008E6034" w:rsidRDefault="00AA240C" w:rsidP="005F2486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</w:pPr>
          </w:p>
        </w:tc>
      </w:tr>
      <w:tr w:rsidR="00EB1C2E" w:rsidRPr="008E6034" w14:paraId="0F532ACE" w14:textId="77777777" w:rsidTr="005F2486">
        <w:trPr>
          <w:trHeight w:val="283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BF41FC" w14:textId="439F8A8C" w:rsidR="00EB1C2E" w:rsidRPr="008E6034" w:rsidRDefault="00545ADA" w:rsidP="005F2486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المراجع المهنية</w:t>
            </w:r>
          </w:p>
        </w:tc>
      </w:tr>
      <w:tr w:rsidR="00EB1C2E" w:rsidRPr="008E6034" w14:paraId="35EF7259" w14:textId="77777777" w:rsidTr="005F2486">
        <w:trPr>
          <w:trHeight w:val="283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D48A" w14:textId="79F29458" w:rsidR="00EB1C2E" w:rsidRPr="008E6034" w:rsidRDefault="007135A8" w:rsidP="007135A8">
            <w:pPr>
              <w:bidi/>
            </w:pPr>
            <w:r>
              <w:rPr>
                <w:rFonts w:cs="Arial"/>
                <w:rtl/>
              </w:rPr>
              <w:t>الرجاء إعطاء أسماء 3 مراجع مستقلة يعرفونك بصفة مهنية (وليس من العائلة)، بما في ذلك مديرك الحالي/صاحب العمل. هل يمكننا الاتصال بمراجعك الآن؟</w:t>
            </w:r>
            <w:r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>
              <w:t xml:space="preserve"> </w:t>
            </w:r>
            <w:r w:rsidRPr="008E6034">
              <w:rPr>
                <w:lang w:val="en-US"/>
              </w:rPr>
              <w:sym w:font="Symbol" w:char="F0A0"/>
            </w:r>
            <w:r>
              <w:rPr>
                <w:rFonts w:cs="Arial"/>
                <w:rtl/>
              </w:rPr>
              <w:t>نعم</w:t>
            </w:r>
            <w:r>
              <w:rPr>
                <w:rFonts w:cs="Arial"/>
                <w:rtl/>
              </w:rPr>
              <w:tab/>
            </w:r>
            <w:r w:rsidRPr="008E6034">
              <w:rPr>
                <w:lang w:val="en-US"/>
              </w:rPr>
              <w:sym w:font="Symbol" w:char="F0A0"/>
            </w:r>
            <w:r>
              <w:t xml:space="preserve">  </w:t>
            </w:r>
            <w:r>
              <w:rPr>
                <w:rFonts w:cs="Arial"/>
                <w:rtl/>
              </w:rPr>
              <w:t>لا</w:t>
            </w:r>
          </w:p>
        </w:tc>
      </w:tr>
      <w:tr w:rsidR="00EB1C2E" w:rsidRPr="008E6034" w14:paraId="2B7D5A1E" w14:textId="77777777" w:rsidTr="0054570F">
        <w:trPr>
          <w:trHeight w:val="283"/>
          <w:jc w:val="right"/>
        </w:trPr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28D5C" w14:textId="4DC27DD8" w:rsidR="00EB1C2E" w:rsidRPr="008E6034" w:rsidRDefault="0054570F" w:rsidP="005F2486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bookmarkStart w:id="0" w:name="_Hlk167364620"/>
            <w:r>
              <w:rPr>
                <w:rFonts w:hint="cs"/>
                <w:sz w:val="20"/>
                <w:szCs w:val="20"/>
                <w:rtl/>
              </w:rPr>
              <w:t>الوظيفة: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D1C6" w14:textId="17B4ADD3" w:rsidR="00EB1C2E" w:rsidRPr="008E6034" w:rsidRDefault="0054570F" w:rsidP="005F2486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اسم:</w:t>
            </w:r>
          </w:p>
        </w:tc>
      </w:tr>
      <w:tr w:rsidR="00EB1C2E" w:rsidRPr="008E6034" w14:paraId="5A8C1B86" w14:textId="77777777" w:rsidTr="005F2486">
        <w:trPr>
          <w:trHeight w:val="283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70BCB" w14:textId="029EE09F" w:rsidR="00EB1C2E" w:rsidRPr="008E6034" w:rsidRDefault="007135A8" w:rsidP="005F2486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منظمة والعنوان:</w:t>
            </w:r>
          </w:p>
        </w:tc>
      </w:tr>
      <w:tr w:rsidR="00EB1C2E" w:rsidRPr="008E6034" w14:paraId="34388BB6" w14:textId="77777777" w:rsidTr="0054570F">
        <w:trPr>
          <w:trHeight w:val="283"/>
          <w:jc w:val="right"/>
        </w:trPr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8C709" w14:textId="2078B7CD" w:rsidR="00EB1C2E" w:rsidRPr="008E6034" w:rsidRDefault="0054570F" w:rsidP="005F2486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بريد الالكتروني: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88F92" w14:textId="093A69E6" w:rsidR="00EB1C2E" w:rsidRPr="008E6034" w:rsidRDefault="0054570F" w:rsidP="005F2486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هاتف:</w:t>
            </w:r>
          </w:p>
        </w:tc>
      </w:tr>
      <w:bookmarkEnd w:id="0"/>
      <w:tr w:rsidR="0054570F" w:rsidRPr="008E6034" w14:paraId="0C54506A" w14:textId="77777777" w:rsidTr="00DB4870">
        <w:trPr>
          <w:trHeight w:val="283"/>
          <w:jc w:val="right"/>
        </w:trPr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6E736" w14:textId="77777777" w:rsidR="0054570F" w:rsidRPr="008E6034" w:rsidRDefault="0054570F" w:rsidP="00DB4870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وظيفة: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0B172" w14:textId="77777777" w:rsidR="0054570F" w:rsidRPr="008E6034" w:rsidRDefault="0054570F" w:rsidP="00DB4870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اسم:</w:t>
            </w:r>
          </w:p>
        </w:tc>
      </w:tr>
      <w:tr w:rsidR="0054570F" w:rsidRPr="008E6034" w14:paraId="4DF01D7F" w14:textId="77777777" w:rsidTr="00DB4870">
        <w:trPr>
          <w:trHeight w:val="283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D9880" w14:textId="77777777" w:rsidR="0054570F" w:rsidRPr="008E6034" w:rsidRDefault="0054570F" w:rsidP="00DB4870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منظمة والعنوان:</w:t>
            </w:r>
          </w:p>
        </w:tc>
      </w:tr>
      <w:tr w:rsidR="0054570F" w:rsidRPr="008E6034" w14:paraId="2C39C704" w14:textId="77777777" w:rsidTr="00DB4870">
        <w:trPr>
          <w:trHeight w:val="283"/>
          <w:jc w:val="right"/>
        </w:trPr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8776B" w14:textId="77777777" w:rsidR="0054570F" w:rsidRPr="008E6034" w:rsidRDefault="0054570F" w:rsidP="00DB4870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بريد الالكتروني: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9F506" w14:textId="77777777" w:rsidR="0054570F" w:rsidRPr="008E6034" w:rsidRDefault="0054570F" w:rsidP="00DB4870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هاتف:</w:t>
            </w:r>
          </w:p>
        </w:tc>
      </w:tr>
      <w:tr w:rsidR="0054570F" w:rsidRPr="008E6034" w14:paraId="4EEE3B26" w14:textId="77777777" w:rsidTr="00DB4870">
        <w:trPr>
          <w:trHeight w:val="283"/>
          <w:jc w:val="right"/>
        </w:trPr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1F8EC" w14:textId="77777777" w:rsidR="0054570F" w:rsidRPr="008E6034" w:rsidRDefault="0054570F" w:rsidP="00DB4870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وظيفة: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7344D" w14:textId="77777777" w:rsidR="0054570F" w:rsidRPr="008E6034" w:rsidRDefault="0054570F" w:rsidP="00DB4870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اسم:</w:t>
            </w:r>
          </w:p>
        </w:tc>
      </w:tr>
      <w:tr w:rsidR="0054570F" w:rsidRPr="008E6034" w14:paraId="11A397AB" w14:textId="77777777" w:rsidTr="00DB4870">
        <w:trPr>
          <w:trHeight w:val="283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FFE18" w14:textId="77777777" w:rsidR="0054570F" w:rsidRPr="008E6034" w:rsidRDefault="0054570F" w:rsidP="00DB4870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منظمة والعنوان:</w:t>
            </w:r>
          </w:p>
        </w:tc>
      </w:tr>
      <w:tr w:rsidR="0054570F" w:rsidRPr="008E6034" w14:paraId="408F0561" w14:textId="77777777" w:rsidTr="00DB4870">
        <w:trPr>
          <w:trHeight w:val="283"/>
          <w:jc w:val="right"/>
        </w:trPr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E3065" w14:textId="77777777" w:rsidR="0054570F" w:rsidRPr="008E6034" w:rsidRDefault="0054570F" w:rsidP="00DB4870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بريد الالكتروني: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37226" w14:textId="77777777" w:rsidR="0054570F" w:rsidRPr="008E6034" w:rsidRDefault="0054570F" w:rsidP="00DB4870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هاتف:</w:t>
            </w:r>
          </w:p>
        </w:tc>
      </w:tr>
      <w:tr w:rsidR="00B71AED" w:rsidRPr="008E6034" w14:paraId="371BA68C" w14:textId="77777777" w:rsidTr="005F2486">
        <w:trPr>
          <w:trHeight w:val="369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6A1D7" w14:textId="77777777" w:rsidR="00B71AED" w:rsidRPr="008E6034" w:rsidRDefault="00B71AED" w:rsidP="005F2486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</w:p>
        </w:tc>
      </w:tr>
      <w:tr w:rsidR="00E67F3B" w:rsidRPr="008E6034" w14:paraId="04387E30" w14:textId="77777777" w:rsidTr="005F2486">
        <w:trPr>
          <w:trHeight w:val="369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12300" w14:textId="43B8A062" w:rsidR="00E67F3B" w:rsidRPr="006164C1" w:rsidRDefault="006164C1" w:rsidP="006164C1">
            <w:pPr>
              <w:bidi/>
            </w:pPr>
            <w:r>
              <w:rPr>
                <w:rFonts w:cs="Arial"/>
                <w:rtl/>
              </w:rPr>
              <w:t>ما هي توقعاتك للراتب؟</w:t>
            </w:r>
          </w:p>
        </w:tc>
      </w:tr>
      <w:tr w:rsidR="00E67F3B" w:rsidRPr="008E6034" w14:paraId="6A1901E8" w14:textId="77777777" w:rsidTr="005F2486">
        <w:trPr>
          <w:trHeight w:val="369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D99FC" w14:textId="63D56323" w:rsidR="003B0CFE" w:rsidRPr="00657140" w:rsidRDefault="00657140" w:rsidP="00657140">
            <w:pPr>
              <w:bidi/>
            </w:pPr>
            <w:r>
              <w:rPr>
                <w:rFonts w:cs="Arial"/>
                <w:rtl/>
              </w:rPr>
              <w:t>إذا تم قبولك، متى يمكنك البدء؟</w:t>
            </w:r>
          </w:p>
        </w:tc>
      </w:tr>
      <w:tr w:rsidR="00C10037" w:rsidRPr="008E6034" w14:paraId="678BF6C8" w14:textId="77777777" w:rsidTr="005F2486">
        <w:trPr>
          <w:trHeight w:val="284"/>
          <w:jc w:val="right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6A756" w14:textId="77777777" w:rsidR="00991EC1" w:rsidRDefault="00991EC1" w:rsidP="00991EC1">
            <w:p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 xml:space="preserve">أؤكد </w:t>
            </w:r>
            <w:r>
              <w:rPr>
                <w:rFonts w:cs="Arial"/>
                <w:rtl/>
              </w:rPr>
              <w:t xml:space="preserve"> أن البيانات التي قدمتها في هذا الطلب صحيحة وكاملة. </w:t>
            </w:r>
          </w:p>
          <w:p w14:paraId="6DC2DC57" w14:textId="6A544ED4" w:rsidR="00C10037" w:rsidRPr="00991EC1" w:rsidRDefault="00991EC1" w:rsidP="00991EC1">
            <w:pPr>
              <w:bidi/>
            </w:pPr>
            <w:r>
              <w:rPr>
                <w:rFonts w:cs="Arial" w:hint="cs"/>
                <w:rtl/>
                <w:lang w:bidi="ar-LB"/>
              </w:rPr>
              <w:t>أدرك</w:t>
            </w:r>
            <w:r>
              <w:rPr>
                <w:rFonts w:cs="Arial" w:hint="cs"/>
                <w:rtl/>
              </w:rPr>
              <w:t xml:space="preserve"> أنه في حال </w:t>
            </w:r>
            <w:r>
              <w:rPr>
                <w:rFonts w:cs="Arial"/>
                <w:rtl/>
              </w:rPr>
              <w:t xml:space="preserve">تم </w:t>
            </w:r>
            <w:r>
              <w:rPr>
                <w:rFonts w:cs="Arial" w:hint="cs"/>
                <w:rtl/>
              </w:rPr>
              <w:t>تعييني</w:t>
            </w:r>
            <w:r>
              <w:rPr>
                <w:rFonts w:cs="Arial"/>
                <w:rtl/>
              </w:rPr>
              <w:t>، فإن أي بيانات خاطئة أو غير كاملة ستكون سبباً للإقالة الفورية</w:t>
            </w:r>
            <w:r>
              <w:t>.</w:t>
            </w:r>
          </w:p>
        </w:tc>
      </w:tr>
      <w:tr w:rsidR="00C10037" w:rsidRPr="008E6034" w14:paraId="2C6FD36E" w14:textId="77777777" w:rsidTr="00991EC1">
        <w:trPr>
          <w:trHeight w:val="369"/>
          <w:jc w:val="right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73630" w14:textId="3DFF156C" w:rsidR="00C10037" w:rsidRPr="008E6034" w:rsidRDefault="00991EC1" w:rsidP="005F2486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تاريخ:</w:t>
            </w:r>
          </w:p>
        </w:tc>
        <w:tc>
          <w:tcPr>
            <w:tcW w:w="61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6BFFC" w14:textId="2EEC098A" w:rsidR="00C10037" w:rsidRPr="008E6034" w:rsidRDefault="00991EC1" w:rsidP="005F2486">
            <w:pPr>
              <w:shd w:val="clear" w:color="auto" w:fill="FFFFFF" w:themeFill="background1"/>
              <w:tabs>
                <w:tab w:val="left" w:pos="4253"/>
              </w:tabs>
              <w:bidi/>
              <w:ind w:right="237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توقيع:</w:t>
            </w:r>
          </w:p>
        </w:tc>
      </w:tr>
    </w:tbl>
    <w:p w14:paraId="590EF53B" w14:textId="77777777" w:rsidR="0045258B" w:rsidRPr="008E6034" w:rsidRDefault="0045258B" w:rsidP="008E6034">
      <w:pPr>
        <w:shd w:val="clear" w:color="auto" w:fill="FFFFFF" w:themeFill="background1"/>
        <w:spacing w:after="0" w:line="240" w:lineRule="auto"/>
        <w:rPr>
          <w:lang w:val="en-US"/>
        </w:rPr>
      </w:pPr>
    </w:p>
    <w:sectPr w:rsidR="0045258B" w:rsidRPr="008E6034" w:rsidSect="003444F7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C06FBD" w14:textId="77777777" w:rsidR="003444F7" w:rsidRDefault="003444F7" w:rsidP="006B7E2C">
      <w:pPr>
        <w:spacing w:after="0" w:line="240" w:lineRule="auto"/>
      </w:pPr>
      <w:r>
        <w:separator/>
      </w:r>
    </w:p>
  </w:endnote>
  <w:endnote w:type="continuationSeparator" w:id="0">
    <w:p w14:paraId="25D800FA" w14:textId="77777777" w:rsidR="003444F7" w:rsidRDefault="003444F7" w:rsidP="006B7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731894"/>
      <w:docPartObj>
        <w:docPartGallery w:val="Page Numbers (Bottom of Page)"/>
        <w:docPartUnique/>
      </w:docPartObj>
    </w:sdtPr>
    <w:sdtEndPr/>
    <w:sdtContent>
      <w:p w14:paraId="45008DB9" w14:textId="77777777" w:rsidR="00C5608D" w:rsidRDefault="00C560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62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49BCB0" w14:textId="77777777" w:rsidR="00C5608D" w:rsidRDefault="00C560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56EA13" w14:textId="77777777" w:rsidR="003444F7" w:rsidRDefault="003444F7" w:rsidP="006B7E2C">
      <w:pPr>
        <w:spacing w:after="0" w:line="240" w:lineRule="auto"/>
      </w:pPr>
      <w:r>
        <w:separator/>
      </w:r>
    </w:p>
  </w:footnote>
  <w:footnote w:type="continuationSeparator" w:id="0">
    <w:p w14:paraId="2CF701E6" w14:textId="77777777" w:rsidR="003444F7" w:rsidRDefault="003444F7" w:rsidP="006B7E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yMzK1NDU1MrA0MzVU0lEKTi0uzszPAykwrQUAJJxolywAAAA="/>
  </w:docVars>
  <w:rsids>
    <w:rsidRoot w:val="0045258B"/>
    <w:rsid w:val="000027CA"/>
    <w:rsid w:val="00006EA9"/>
    <w:rsid w:val="0002076F"/>
    <w:rsid w:val="000305E8"/>
    <w:rsid w:val="0007717C"/>
    <w:rsid w:val="00077D2B"/>
    <w:rsid w:val="00082FE2"/>
    <w:rsid w:val="000A15DA"/>
    <w:rsid w:val="000C326E"/>
    <w:rsid w:val="000D5DF7"/>
    <w:rsid w:val="000E56B7"/>
    <w:rsid w:val="00112B11"/>
    <w:rsid w:val="00124523"/>
    <w:rsid w:val="00127537"/>
    <w:rsid w:val="00133E6B"/>
    <w:rsid w:val="0016007A"/>
    <w:rsid w:val="00172052"/>
    <w:rsid w:val="0017217F"/>
    <w:rsid w:val="00173667"/>
    <w:rsid w:val="00190925"/>
    <w:rsid w:val="001921DA"/>
    <w:rsid w:val="00193F56"/>
    <w:rsid w:val="001B28B4"/>
    <w:rsid w:val="001C7432"/>
    <w:rsid w:val="001E01B7"/>
    <w:rsid w:val="00216184"/>
    <w:rsid w:val="00233338"/>
    <w:rsid w:val="00246187"/>
    <w:rsid w:val="00247B78"/>
    <w:rsid w:val="00263CEC"/>
    <w:rsid w:val="002846C6"/>
    <w:rsid w:val="00297111"/>
    <w:rsid w:val="002B6722"/>
    <w:rsid w:val="00304431"/>
    <w:rsid w:val="00306274"/>
    <w:rsid w:val="003104BC"/>
    <w:rsid w:val="0032231D"/>
    <w:rsid w:val="003308DC"/>
    <w:rsid w:val="00335910"/>
    <w:rsid w:val="003444F7"/>
    <w:rsid w:val="00345458"/>
    <w:rsid w:val="003B0CFE"/>
    <w:rsid w:val="003E796D"/>
    <w:rsid w:val="003F2DD8"/>
    <w:rsid w:val="004029D9"/>
    <w:rsid w:val="00414F59"/>
    <w:rsid w:val="00416A5B"/>
    <w:rsid w:val="00432200"/>
    <w:rsid w:val="004400EA"/>
    <w:rsid w:val="00447840"/>
    <w:rsid w:val="0045258B"/>
    <w:rsid w:val="0045354A"/>
    <w:rsid w:val="004550DF"/>
    <w:rsid w:val="004739E7"/>
    <w:rsid w:val="00480899"/>
    <w:rsid w:val="00485A2F"/>
    <w:rsid w:val="004A11AA"/>
    <w:rsid w:val="004A18FA"/>
    <w:rsid w:val="004C0C42"/>
    <w:rsid w:val="004C1D9D"/>
    <w:rsid w:val="004D08FA"/>
    <w:rsid w:val="004E3575"/>
    <w:rsid w:val="0054570F"/>
    <w:rsid w:val="00545ADA"/>
    <w:rsid w:val="00560F72"/>
    <w:rsid w:val="00561461"/>
    <w:rsid w:val="0056748E"/>
    <w:rsid w:val="005772EC"/>
    <w:rsid w:val="0059493A"/>
    <w:rsid w:val="005A12AD"/>
    <w:rsid w:val="005A50EC"/>
    <w:rsid w:val="005D57EF"/>
    <w:rsid w:val="005D788D"/>
    <w:rsid w:val="005F0D28"/>
    <w:rsid w:val="005F104B"/>
    <w:rsid w:val="005F2486"/>
    <w:rsid w:val="006164C1"/>
    <w:rsid w:val="00657140"/>
    <w:rsid w:val="006B7E2C"/>
    <w:rsid w:val="006C0202"/>
    <w:rsid w:val="006D126B"/>
    <w:rsid w:val="006D2233"/>
    <w:rsid w:val="006D388D"/>
    <w:rsid w:val="006D5B48"/>
    <w:rsid w:val="006E5D57"/>
    <w:rsid w:val="00700189"/>
    <w:rsid w:val="007131F6"/>
    <w:rsid w:val="007135A8"/>
    <w:rsid w:val="00733C91"/>
    <w:rsid w:val="007352E7"/>
    <w:rsid w:val="007609F9"/>
    <w:rsid w:val="00767404"/>
    <w:rsid w:val="007700F9"/>
    <w:rsid w:val="00797D77"/>
    <w:rsid w:val="007C0E26"/>
    <w:rsid w:val="007C45A2"/>
    <w:rsid w:val="007C5D29"/>
    <w:rsid w:val="007F2182"/>
    <w:rsid w:val="007F7FC1"/>
    <w:rsid w:val="00810024"/>
    <w:rsid w:val="008401BC"/>
    <w:rsid w:val="0084588B"/>
    <w:rsid w:val="00851E57"/>
    <w:rsid w:val="00863F02"/>
    <w:rsid w:val="008934E2"/>
    <w:rsid w:val="008947BA"/>
    <w:rsid w:val="008A7445"/>
    <w:rsid w:val="008B268F"/>
    <w:rsid w:val="008C1A78"/>
    <w:rsid w:val="008D2723"/>
    <w:rsid w:val="008D47FF"/>
    <w:rsid w:val="008E6034"/>
    <w:rsid w:val="008F7A11"/>
    <w:rsid w:val="009056D0"/>
    <w:rsid w:val="00917ADF"/>
    <w:rsid w:val="0092628D"/>
    <w:rsid w:val="00926EAB"/>
    <w:rsid w:val="00935852"/>
    <w:rsid w:val="00943DC0"/>
    <w:rsid w:val="00977C97"/>
    <w:rsid w:val="00991EC1"/>
    <w:rsid w:val="009C749E"/>
    <w:rsid w:val="009D0328"/>
    <w:rsid w:val="009D4A84"/>
    <w:rsid w:val="009E2C8D"/>
    <w:rsid w:val="009E5D15"/>
    <w:rsid w:val="00A02B57"/>
    <w:rsid w:val="00A1563F"/>
    <w:rsid w:val="00A30F9D"/>
    <w:rsid w:val="00A335A4"/>
    <w:rsid w:val="00A35744"/>
    <w:rsid w:val="00A51720"/>
    <w:rsid w:val="00A66AA8"/>
    <w:rsid w:val="00A74D7D"/>
    <w:rsid w:val="00A77A5B"/>
    <w:rsid w:val="00A85D7B"/>
    <w:rsid w:val="00A9718B"/>
    <w:rsid w:val="00AA240C"/>
    <w:rsid w:val="00AB6E76"/>
    <w:rsid w:val="00AB7B65"/>
    <w:rsid w:val="00AC6657"/>
    <w:rsid w:val="00AD329A"/>
    <w:rsid w:val="00B03866"/>
    <w:rsid w:val="00B03D66"/>
    <w:rsid w:val="00B04BC8"/>
    <w:rsid w:val="00B55321"/>
    <w:rsid w:val="00B600DF"/>
    <w:rsid w:val="00B613F4"/>
    <w:rsid w:val="00B67B22"/>
    <w:rsid w:val="00B708D2"/>
    <w:rsid w:val="00B71AED"/>
    <w:rsid w:val="00BA25C5"/>
    <w:rsid w:val="00BA52A5"/>
    <w:rsid w:val="00BA54A9"/>
    <w:rsid w:val="00BC7511"/>
    <w:rsid w:val="00BD2AA1"/>
    <w:rsid w:val="00C10037"/>
    <w:rsid w:val="00C11F71"/>
    <w:rsid w:val="00C24A80"/>
    <w:rsid w:val="00C33A9B"/>
    <w:rsid w:val="00C33EFB"/>
    <w:rsid w:val="00C4387F"/>
    <w:rsid w:val="00C507C2"/>
    <w:rsid w:val="00C5245B"/>
    <w:rsid w:val="00C539FE"/>
    <w:rsid w:val="00C5608D"/>
    <w:rsid w:val="00C61D67"/>
    <w:rsid w:val="00C75CF7"/>
    <w:rsid w:val="00C7658B"/>
    <w:rsid w:val="00C84623"/>
    <w:rsid w:val="00C936EF"/>
    <w:rsid w:val="00CB5918"/>
    <w:rsid w:val="00CC0F74"/>
    <w:rsid w:val="00CD4B86"/>
    <w:rsid w:val="00D0663F"/>
    <w:rsid w:val="00D33D0D"/>
    <w:rsid w:val="00D3476C"/>
    <w:rsid w:val="00D571DF"/>
    <w:rsid w:val="00D748B5"/>
    <w:rsid w:val="00D87F83"/>
    <w:rsid w:val="00D96712"/>
    <w:rsid w:val="00DE72BE"/>
    <w:rsid w:val="00E17221"/>
    <w:rsid w:val="00E21B72"/>
    <w:rsid w:val="00E27F96"/>
    <w:rsid w:val="00E46CD2"/>
    <w:rsid w:val="00E578F3"/>
    <w:rsid w:val="00E65093"/>
    <w:rsid w:val="00E67F3B"/>
    <w:rsid w:val="00E7101F"/>
    <w:rsid w:val="00E87E79"/>
    <w:rsid w:val="00E90D40"/>
    <w:rsid w:val="00E92364"/>
    <w:rsid w:val="00E97F29"/>
    <w:rsid w:val="00EB1C2E"/>
    <w:rsid w:val="00EC2CC5"/>
    <w:rsid w:val="00EC2D31"/>
    <w:rsid w:val="00EC3FCA"/>
    <w:rsid w:val="00ED3F25"/>
    <w:rsid w:val="00ED5557"/>
    <w:rsid w:val="00F04E6E"/>
    <w:rsid w:val="00F23120"/>
    <w:rsid w:val="00F33927"/>
    <w:rsid w:val="00F556A1"/>
    <w:rsid w:val="00F676BB"/>
    <w:rsid w:val="00F75BE7"/>
    <w:rsid w:val="00F840A4"/>
    <w:rsid w:val="00F921DC"/>
    <w:rsid w:val="00FA1FD6"/>
    <w:rsid w:val="00FB0F88"/>
    <w:rsid w:val="00FE092E"/>
    <w:rsid w:val="00FE6D6B"/>
    <w:rsid w:val="00FF4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041D9"/>
  <w15:docId w15:val="{C9A654F8-76ED-447E-8064-60600A2AA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F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258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25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258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B7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B7E2C"/>
  </w:style>
  <w:style w:type="paragraph" w:styleId="Footer">
    <w:name w:val="footer"/>
    <w:basedOn w:val="Normal"/>
    <w:link w:val="FooterChar"/>
    <w:uiPriority w:val="99"/>
    <w:unhideWhenUsed/>
    <w:rsid w:val="006B7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E2C"/>
  </w:style>
  <w:style w:type="paragraph" w:styleId="NormalWeb">
    <w:name w:val="Normal (Web)"/>
    <w:basedOn w:val="Normal"/>
    <w:uiPriority w:val="99"/>
    <w:unhideWhenUsed/>
    <w:rsid w:val="002846C6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7C0E2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5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224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1881">
              <w:marLeft w:val="240"/>
              <w:marRight w:val="240"/>
              <w:marTop w:val="0"/>
              <w:marBottom w:val="0"/>
              <w:divBdr>
                <w:top w:val="dotted" w:sz="6" w:space="0" w:color="auto"/>
                <w:left w:val="dotted" w:sz="6" w:space="6" w:color="auto"/>
                <w:bottom w:val="dotted" w:sz="6" w:space="0" w:color="auto"/>
                <w:right w:val="dotted" w:sz="6" w:space="6" w:color="auto"/>
              </w:divBdr>
              <w:divsChild>
                <w:div w:id="102806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93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FDAAF9-EBA5-43A7-B064-9EB867913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.aghajanian</dc:creator>
  <cp:lastModifiedBy>israa abou said</cp:lastModifiedBy>
  <cp:revision>2</cp:revision>
  <cp:lastPrinted>2010-03-12T06:18:00Z</cp:lastPrinted>
  <dcterms:created xsi:type="dcterms:W3CDTF">2025-05-29T05:56:00Z</dcterms:created>
  <dcterms:modified xsi:type="dcterms:W3CDTF">2025-05-29T05:56:00Z</dcterms:modified>
</cp:coreProperties>
</file>